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FFBB9F" w14:textId="0CEFAF7C" w:rsidR="005D5C24" w:rsidRDefault="005D5C24"/>
    <w:tbl>
      <w:tblPr>
        <w:tblStyle w:val="TableGrid"/>
        <w:tblW w:w="9064" w:type="dxa"/>
        <w:tblLook w:val="04A0" w:firstRow="1" w:lastRow="0" w:firstColumn="1" w:lastColumn="0" w:noHBand="0" w:noVBand="1"/>
      </w:tblPr>
      <w:tblGrid>
        <w:gridCol w:w="308"/>
        <w:gridCol w:w="308"/>
        <w:gridCol w:w="309"/>
        <w:gridCol w:w="309"/>
        <w:gridCol w:w="309"/>
        <w:gridCol w:w="309"/>
        <w:gridCol w:w="440"/>
        <w:gridCol w:w="440"/>
        <w:gridCol w:w="440"/>
        <w:gridCol w:w="440"/>
        <w:gridCol w:w="440"/>
        <w:gridCol w:w="440"/>
        <w:gridCol w:w="343"/>
        <w:gridCol w:w="343"/>
        <w:gridCol w:w="343"/>
        <w:gridCol w:w="343"/>
        <w:gridCol w:w="343"/>
        <w:gridCol w:w="344"/>
        <w:gridCol w:w="343"/>
        <w:gridCol w:w="310"/>
        <w:gridCol w:w="310"/>
        <w:gridCol w:w="310"/>
        <w:gridCol w:w="310"/>
        <w:gridCol w:w="310"/>
        <w:gridCol w:w="310"/>
        <w:gridCol w:w="310"/>
      </w:tblGrid>
      <w:tr w:rsidR="00DB08CE" w14:paraId="4813D5F1" w14:textId="77777777" w:rsidTr="00DB08CE">
        <w:trPr>
          <w:trHeight w:val="285"/>
        </w:trPr>
        <w:tc>
          <w:tcPr>
            <w:tcW w:w="348" w:type="dxa"/>
          </w:tcPr>
          <w:p w14:paraId="501637D8" w14:textId="77777777" w:rsidR="007C2DEC" w:rsidRDefault="007C2DEC"/>
        </w:tc>
        <w:tc>
          <w:tcPr>
            <w:tcW w:w="348" w:type="dxa"/>
          </w:tcPr>
          <w:p w14:paraId="7F6947FC" w14:textId="77777777" w:rsidR="007C2DEC" w:rsidRDefault="007C2DEC"/>
        </w:tc>
        <w:tc>
          <w:tcPr>
            <w:tcW w:w="348" w:type="dxa"/>
          </w:tcPr>
          <w:p w14:paraId="04FB8BAE" w14:textId="77777777" w:rsidR="007C2DEC" w:rsidRDefault="007C2DEC"/>
        </w:tc>
        <w:tc>
          <w:tcPr>
            <w:tcW w:w="348" w:type="dxa"/>
          </w:tcPr>
          <w:p w14:paraId="412A52E0" w14:textId="77777777" w:rsidR="007C2DEC" w:rsidRDefault="007C2DEC"/>
        </w:tc>
        <w:tc>
          <w:tcPr>
            <w:tcW w:w="348" w:type="dxa"/>
          </w:tcPr>
          <w:p w14:paraId="0FBA2BDA" w14:textId="77777777" w:rsidR="007C2DEC" w:rsidRDefault="007C2DEC"/>
        </w:tc>
        <w:tc>
          <w:tcPr>
            <w:tcW w:w="348" w:type="dxa"/>
          </w:tcPr>
          <w:p w14:paraId="743100D1" w14:textId="77777777" w:rsidR="007C2DEC" w:rsidRDefault="007C2DEC"/>
        </w:tc>
        <w:tc>
          <w:tcPr>
            <w:tcW w:w="348" w:type="dxa"/>
          </w:tcPr>
          <w:p w14:paraId="16F93BBA" w14:textId="77777777" w:rsidR="007C2DEC" w:rsidRDefault="007C2DEC"/>
        </w:tc>
        <w:tc>
          <w:tcPr>
            <w:tcW w:w="348" w:type="dxa"/>
          </w:tcPr>
          <w:p w14:paraId="72751453" w14:textId="77777777" w:rsidR="007C2DEC" w:rsidRDefault="007C2DEC"/>
        </w:tc>
        <w:tc>
          <w:tcPr>
            <w:tcW w:w="348" w:type="dxa"/>
          </w:tcPr>
          <w:p w14:paraId="1099B87B" w14:textId="77777777" w:rsidR="007C2DEC" w:rsidRDefault="007C2DEC"/>
        </w:tc>
        <w:tc>
          <w:tcPr>
            <w:tcW w:w="348" w:type="dxa"/>
          </w:tcPr>
          <w:p w14:paraId="7446F1C4" w14:textId="77777777" w:rsidR="007C2DEC" w:rsidRDefault="007C2DEC"/>
        </w:tc>
        <w:tc>
          <w:tcPr>
            <w:tcW w:w="349" w:type="dxa"/>
          </w:tcPr>
          <w:p w14:paraId="60B5D70D" w14:textId="77777777" w:rsidR="007C2DEC" w:rsidRDefault="007C2DEC"/>
        </w:tc>
        <w:tc>
          <w:tcPr>
            <w:tcW w:w="349" w:type="dxa"/>
          </w:tcPr>
          <w:p w14:paraId="3B07E876" w14:textId="77777777" w:rsidR="007C2DEC" w:rsidRDefault="007C2DEC"/>
        </w:tc>
        <w:tc>
          <w:tcPr>
            <w:tcW w:w="349" w:type="dxa"/>
          </w:tcPr>
          <w:p w14:paraId="396DCF6F" w14:textId="77777777" w:rsidR="007C2DEC" w:rsidRDefault="007C2DEC"/>
        </w:tc>
        <w:tc>
          <w:tcPr>
            <w:tcW w:w="349" w:type="dxa"/>
          </w:tcPr>
          <w:p w14:paraId="44BBA3A0" w14:textId="77777777" w:rsidR="007C2DEC" w:rsidRDefault="007C2DEC"/>
        </w:tc>
        <w:tc>
          <w:tcPr>
            <w:tcW w:w="349" w:type="dxa"/>
          </w:tcPr>
          <w:p w14:paraId="6D8103D8" w14:textId="77777777" w:rsidR="007C2DEC" w:rsidRDefault="007C2DEC"/>
        </w:tc>
        <w:tc>
          <w:tcPr>
            <w:tcW w:w="349" w:type="dxa"/>
          </w:tcPr>
          <w:p w14:paraId="097D63B1" w14:textId="77777777" w:rsidR="007C2DEC" w:rsidRDefault="007C2DEC"/>
        </w:tc>
        <w:tc>
          <w:tcPr>
            <w:tcW w:w="349" w:type="dxa"/>
          </w:tcPr>
          <w:p w14:paraId="2A663845" w14:textId="77777777" w:rsidR="007C2DEC" w:rsidRDefault="007C2DEC"/>
        </w:tc>
        <w:tc>
          <w:tcPr>
            <w:tcW w:w="349" w:type="dxa"/>
          </w:tcPr>
          <w:p w14:paraId="2E898709" w14:textId="77777777" w:rsidR="007C2DEC" w:rsidRDefault="007C2DEC"/>
        </w:tc>
        <w:tc>
          <w:tcPr>
            <w:tcW w:w="349" w:type="dxa"/>
          </w:tcPr>
          <w:p w14:paraId="6D0E212F" w14:textId="77777777" w:rsidR="007C2DEC" w:rsidRDefault="007C2DEC"/>
        </w:tc>
        <w:tc>
          <w:tcPr>
            <w:tcW w:w="349" w:type="dxa"/>
          </w:tcPr>
          <w:p w14:paraId="521BFBC3" w14:textId="77777777" w:rsidR="007C2DEC" w:rsidRDefault="007C2DEC"/>
        </w:tc>
        <w:tc>
          <w:tcPr>
            <w:tcW w:w="349" w:type="dxa"/>
          </w:tcPr>
          <w:p w14:paraId="16965311" w14:textId="77777777" w:rsidR="007C2DEC" w:rsidRDefault="007C2DEC"/>
        </w:tc>
        <w:tc>
          <w:tcPr>
            <w:tcW w:w="349" w:type="dxa"/>
          </w:tcPr>
          <w:p w14:paraId="1FFD63E2" w14:textId="77777777" w:rsidR="007C2DEC" w:rsidRDefault="007C2DEC"/>
        </w:tc>
        <w:tc>
          <w:tcPr>
            <w:tcW w:w="349" w:type="dxa"/>
          </w:tcPr>
          <w:p w14:paraId="56ED8B20" w14:textId="77777777" w:rsidR="007C2DEC" w:rsidRDefault="007C2DEC"/>
        </w:tc>
        <w:tc>
          <w:tcPr>
            <w:tcW w:w="349" w:type="dxa"/>
          </w:tcPr>
          <w:p w14:paraId="71FF230A" w14:textId="77777777" w:rsidR="007C2DEC" w:rsidRDefault="007C2DEC"/>
        </w:tc>
        <w:tc>
          <w:tcPr>
            <w:tcW w:w="349" w:type="dxa"/>
          </w:tcPr>
          <w:p w14:paraId="63F01D5C" w14:textId="77777777" w:rsidR="007C2DEC" w:rsidRDefault="007C2DEC"/>
        </w:tc>
        <w:tc>
          <w:tcPr>
            <w:tcW w:w="349" w:type="dxa"/>
          </w:tcPr>
          <w:p w14:paraId="0DA32D77" w14:textId="77777777" w:rsidR="007C2DEC" w:rsidRDefault="007C2DEC"/>
        </w:tc>
      </w:tr>
      <w:tr w:rsidR="00DB08CE" w14:paraId="5FE6A91C" w14:textId="77777777" w:rsidTr="00DB08CE">
        <w:trPr>
          <w:trHeight w:val="285"/>
        </w:trPr>
        <w:tc>
          <w:tcPr>
            <w:tcW w:w="348" w:type="dxa"/>
          </w:tcPr>
          <w:p w14:paraId="3C0362BB" w14:textId="77777777" w:rsidR="007C2DEC" w:rsidRDefault="007C2DEC"/>
        </w:tc>
        <w:tc>
          <w:tcPr>
            <w:tcW w:w="348" w:type="dxa"/>
          </w:tcPr>
          <w:p w14:paraId="68EF7427" w14:textId="77777777" w:rsidR="007C2DEC" w:rsidRDefault="007C2DEC"/>
        </w:tc>
        <w:tc>
          <w:tcPr>
            <w:tcW w:w="348" w:type="dxa"/>
          </w:tcPr>
          <w:p w14:paraId="4547DC4D" w14:textId="77777777" w:rsidR="007C2DEC" w:rsidRDefault="007C2DEC"/>
        </w:tc>
        <w:tc>
          <w:tcPr>
            <w:tcW w:w="348" w:type="dxa"/>
          </w:tcPr>
          <w:p w14:paraId="70DB5188" w14:textId="77777777" w:rsidR="007C2DEC" w:rsidRDefault="007C2DEC"/>
        </w:tc>
        <w:tc>
          <w:tcPr>
            <w:tcW w:w="348" w:type="dxa"/>
          </w:tcPr>
          <w:p w14:paraId="28D3CD43" w14:textId="77777777" w:rsidR="007C2DEC" w:rsidRDefault="007C2DEC"/>
        </w:tc>
        <w:tc>
          <w:tcPr>
            <w:tcW w:w="348" w:type="dxa"/>
          </w:tcPr>
          <w:p w14:paraId="60764ABF" w14:textId="77777777" w:rsidR="007C2DEC" w:rsidRDefault="007C2DEC"/>
        </w:tc>
        <w:tc>
          <w:tcPr>
            <w:tcW w:w="348" w:type="dxa"/>
          </w:tcPr>
          <w:p w14:paraId="351E5F33" w14:textId="77777777" w:rsidR="007C2DEC" w:rsidRDefault="007C2DEC"/>
        </w:tc>
        <w:tc>
          <w:tcPr>
            <w:tcW w:w="348" w:type="dxa"/>
          </w:tcPr>
          <w:p w14:paraId="6936EAE3" w14:textId="77777777" w:rsidR="007C2DEC" w:rsidRDefault="007C2DEC"/>
        </w:tc>
        <w:tc>
          <w:tcPr>
            <w:tcW w:w="348" w:type="dxa"/>
          </w:tcPr>
          <w:p w14:paraId="7ADDEB9D" w14:textId="77777777" w:rsidR="007C2DEC" w:rsidRDefault="007C2DEC"/>
        </w:tc>
        <w:tc>
          <w:tcPr>
            <w:tcW w:w="348" w:type="dxa"/>
          </w:tcPr>
          <w:p w14:paraId="2EA4EE7B" w14:textId="77777777" w:rsidR="007C2DEC" w:rsidRDefault="007C2DEC"/>
        </w:tc>
        <w:tc>
          <w:tcPr>
            <w:tcW w:w="349" w:type="dxa"/>
          </w:tcPr>
          <w:p w14:paraId="085DB5AF" w14:textId="77777777" w:rsidR="007C2DEC" w:rsidRDefault="007C2DEC"/>
        </w:tc>
        <w:tc>
          <w:tcPr>
            <w:tcW w:w="349" w:type="dxa"/>
          </w:tcPr>
          <w:p w14:paraId="0E0FBB9E" w14:textId="77777777" w:rsidR="007C2DEC" w:rsidRDefault="007C2DEC"/>
        </w:tc>
        <w:tc>
          <w:tcPr>
            <w:tcW w:w="349" w:type="dxa"/>
          </w:tcPr>
          <w:p w14:paraId="0C9D42FD" w14:textId="77777777" w:rsidR="007C2DEC" w:rsidRDefault="007C2DEC"/>
        </w:tc>
        <w:tc>
          <w:tcPr>
            <w:tcW w:w="349" w:type="dxa"/>
          </w:tcPr>
          <w:p w14:paraId="081FAC4B" w14:textId="77777777" w:rsidR="007C2DEC" w:rsidRDefault="007C2DEC"/>
        </w:tc>
        <w:tc>
          <w:tcPr>
            <w:tcW w:w="349" w:type="dxa"/>
          </w:tcPr>
          <w:p w14:paraId="42217E8E" w14:textId="77777777" w:rsidR="007C2DEC" w:rsidRDefault="007C2DEC"/>
        </w:tc>
        <w:tc>
          <w:tcPr>
            <w:tcW w:w="349" w:type="dxa"/>
          </w:tcPr>
          <w:p w14:paraId="1A00E81A" w14:textId="77777777" w:rsidR="007C2DEC" w:rsidRDefault="007C2DEC"/>
        </w:tc>
        <w:tc>
          <w:tcPr>
            <w:tcW w:w="349" w:type="dxa"/>
          </w:tcPr>
          <w:p w14:paraId="2FD4F11B" w14:textId="77777777" w:rsidR="007C2DEC" w:rsidRDefault="007C2DEC"/>
        </w:tc>
        <w:tc>
          <w:tcPr>
            <w:tcW w:w="349" w:type="dxa"/>
          </w:tcPr>
          <w:p w14:paraId="1732737A" w14:textId="77777777" w:rsidR="007C2DEC" w:rsidRDefault="007C2DEC"/>
        </w:tc>
        <w:tc>
          <w:tcPr>
            <w:tcW w:w="349" w:type="dxa"/>
          </w:tcPr>
          <w:p w14:paraId="0584BA8F" w14:textId="77777777" w:rsidR="007C2DEC" w:rsidRDefault="007C2DEC"/>
        </w:tc>
        <w:tc>
          <w:tcPr>
            <w:tcW w:w="349" w:type="dxa"/>
          </w:tcPr>
          <w:p w14:paraId="4FF5AC02" w14:textId="77777777" w:rsidR="007C2DEC" w:rsidRDefault="007C2DEC"/>
        </w:tc>
        <w:tc>
          <w:tcPr>
            <w:tcW w:w="349" w:type="dxa"/>
          </w:tcPr>
          <w:p w14:paraId="1ED49B13" w14:textId="77777777" w:rsidR="007C2DEC" w:rsidRDefault="007C2DEC"/>
        </w:tc>
        <w:tc>
          <w:tcPr>
            <w:tcW w:w="349" w:type="dxa"/>
          </w:tcPr>
          <w:p w14:paraId="5D4DF347" w14:textId="77777777" w:rsidR="007C2DEC" w:rsidRDefault="007C2DEC"/>
        </w:tc>
        <w:tc>
          <w:tcPr>
            <w:tcW w:w="349" w:type="dxa"/>
          </w:tcPr>
          <w:p w14:paraId="127AE0A9" w14:textId="77777777" w:rsidR="007C2DEC" w:rsidRDefault="007C2DEC"/>
        </w:tc>
        <w:tc>
          <w:tcPr>
            <w:tcW w:w="349" w:type="dxa"/>
          </w:tcPr>
          <w:p w14:paraId="0F095C29" w14:textId="77777777" w:rsidR="007C2DEC" w:rsidRDefault="007C2DEC"/>
        </w:tc>
        <w:tc>
          <w:tcPr>
            <w:tcW w:w="349" w:type="dxa"/>
          </w:tcPr>
          <w:p w14:paraId="75213D2D" w14:textId="77777777" w:rsidR="007C2DEC" w:rsidRDefault="007C2DEC"/>
        </w:tc>
        <w:tc>
          <w:tcPr>
            <w:tcW w:w="349" w:type="dxa"/>
          </w:tcPr>
          <w:p w14:paraId="1734CE9A" w14:textId="77777777" w:rsidR="007C2DEC" w:rsidRDefault="007C2DEC"/>
        </w:tc>
      </w:tr>
      <w:tr w:rsidR="00DB08CE" w14:paraId="632C83B8" w14:textId="77777777" w:rsidTr="00DB08CE">
        <w:trPr>
          <w:trHeight w:val="299"/>
        </w:trPr>
        <w:tc>
          <w:tcPr>
            <w:tcW w:w="348" w:type="dxa"/>
          </w:tcPr>
          <w:p w14:paraId="2EF275BC" w14:textId="77777777" w:rsidR="007C2DEC" w:rsidRDefault="007C2DEC"/>
        </w:tc>
        <w:tc>
          <w:tcPr>
            <w:tcW w:w="348" w:type="dxa"/>
          </w:tcPr>
          <w:p w14:paraId="269B699E" w14:textId="77777777" w:rsidR="007C2DEC" w:rsidRDefault="007C2DEC"/>
        </w:tc>
        <w:tc>
          <w:tcPr>
            <w:tcW w:w="348" w:type="dxa"/>
          </w:tcPr>
          <w:p w14:paraId="332F8E58" w14:textId="77777777" w:rsidR="007C2DEC" w:rsidRDefault="007C2DEC"/>
        </w:tc>
        <w:tc>
          <w:tcPr>
            <w:tcW w:w="348" w:type="dxa"/>
          </w:tcPr>
          <w:p w14:paraId="4274856F" w14:textId="77777777" w:rsidR="007C2DEC" w:rsidRDefault="007C2DEC"/>
        </w:tc>
        <w:tc>
          <w:tcPr>
            <w:tcW w:w="348" w:type="dxa"/>
          </w:tcPr>
          <w:p w14:paraId="0B2FC766" w14:textId="77777777" w:rsidR="007C2DEC" w:rsidRDefault="007C2DEC"/>
        </w:tc>
        <w:tc>
          <w:tcPr>
            <w:tcW w:w="348" w:type="dxa"/>
          </w:tcPr>
          <w:p w14:paraId="43013FE3" w14:textId="77777777" w:rsidR="007C2DEC" w:rsidRDefault="007C2DEC"/>
        </w:tc>
        <w:tc>
          <w:tcPr>
            <w:tcW w:w="348" w:type="dxa"/>
          </w:tcPr>
          <w:p w14:paraId="21FCCB46" w14:textId="77777777" w:rsidR="007C2DEC" w:rsidRDefault="007C2DEC"/>
        </w:tc>
        <w:tc>
          <w:tcPr>
            <w:tcW w:w="348" w:type="dxa"/>
          </w:tcPr>
          <w:p w14:paraId="7A0EEDCE" w14:textId="77777777" w:rsidR="007C2DEC" w:rsidRDefault="007C2DEC"/>
        </w:tc>
        <w:tc>
          <w:tcPr>
            <w:tcW w:w="348" w:type="dxa"/>
          </w:tcPr>
          <w:p w14:paraId="29C5EC93" w14:textId="77777777" w:rsidR="007C2DEC" w:rsidRDefault="007C2DEC"/>
        </w:tc>
        <w:tc>
          <w:tcPr>
            <w:tcW w:w="348" w:type="dxa"/>
          </w:tcPr>
          <w:p w14:paraId="29119D3E" w14:textId="77777777" w:rsidR="007C2DEC" w:rsidRDefault="007C2DEC"/>
        </w:tc>
        <w:tc>
          <w:tcPr>
            <w:tcW w:w="349" w:type="dxa"/>
          </w:tcPr>
          <w:p w14:paraId="23CA2533" w14:textId="77777777" w:rsidR="007C2DEC" w:rsidRDefault="007C2DEC"/>
        </w:tc>
        <w:tc>
          <w:tcPr>
            <w:tcW w:w="349" w:type="dxa"/>
          </w:tcPr>
          <w:p w14:paraId="1D01C88E" w14:textId="77777777" w:rsidR="007C2DEC" w:rsidRDefault="007C2DEC"/>
        </w:tc>
        <w:tc>
          <w:tcPr>
            <w:tcW w:w="349" w:type="dxa"/>
          </w:tcPr>
          <w:p w14:paraId="6877BDCF" w14:textId="77777777" w:rsidR="007C2DEC" w:rsidRDefault="007C2DEC"/>
        </w:tc>
        <w:tc>
          <w:tcPr>
            <w:tcW w:w="349" w:type="dxa"/>
          </w:tcPr>
          <w:p w14:paraId="54B9A050" w14:textId="77777777" w:rsidR="007C2DEC" w:rsidRDefault="007C2DEC"/>
        </w:tc>
        <w:tc>
          <w:tcPr>
            <w:tcW w:w="349" w:type="dxa"/>
          </w:tcPr>
          <w:p w14:paraId="70480F67" w14:textId="77777777" w:rsidR="007C2DEC" w:rsidRDefault="007C2DEC"/>
        </w:tc>
        <w:tc>
          <w:tcPr>
            <w:tcW w:w="349" w:type="dxa"/>
          </w:tcPr>
          <w:p w14:paraId="1783C34E" w14:textId="77777777" w:rsidR="007C2DEC" w:rsidRDefault="007C2DEC"/>
        </w:tc>
        <w:tc>
          <w:tcPr>
            <w:tcW w:w="349" w:type="dxa"/>
          </w:tcPr>
          <w:p w14:paraId="34E83591" w14:textId="77777777" w:rsidR="007C2DEC" w:rsidRDefault="007C2DEC"/>
        </w:tc>
        <w:tc>
          <w:tcPr>
            <w:tcW w:w="349" w:type="dxa"/>
          </w:tcPr>
          <w:p w14:paraId="4B5BD849" w14:textId="77777777" w:rsidR="007C2DEC" w:rsidRDefault="007C2DEC"/>
        </w:tc>
        <w:tc>
          <w:tcPr>
            <w:tcW w:w="349" w:type="dxa"/>
          </w:tcPr>
          <w:p w14:paraId="1D8555D8" w14:textId="77777777" w:rsidR="007C2DEC" w:rsidRDefault="007C2DEC"/>
        </w:tc>
        <w:tc>
          <w:tcPr>
            <w:tcW w:w="349" w:type="dxa"/>
          </w:tcPr>
          <w:p w14:paraId="1F3AF379" w14:textId="77777777" w:rsidR="007C2DEC" w:rsidRDefault="007C2DEC"/>
        </w:tc>
        <w:tc>
          <w:tcPr>
            <w:tcW w:w="349" w:type="dxa"/>
          </w:tcPr>
          <w:p w14:paraId="339B1EAF" w14:textId="77777777" w:rsidR="007C2DEC" w:rsidRDefault="007C2DEC"/>
        </w:tc>
        <w:tc>
          <w:tcPr>
            <w:tcW w:w="349" w:type="dxa"/>
          </w:tcPr>
          <w:p w14:paraId="60F4DC1D" w14:textId="77777777" w:rsidR="007C2DEC" w:rsidRDefault="007C2DEC"/>
        </w:tc>
        <w:tc>
          <w:tcPr>
            <w:tcW w:w="349" w:type="dxa"/>
          </w:tcPr>
          <w:p w14:paraId="2CAD3BBF" w14:textId="77777777" w:rsidR="007C2DEC" w:rsidRDefault="007C2DEC"/>
        </w:tc>
        <w:tc>
          <w:tcPr>
            <w:tcW w:w="349" w:type="dxa"/>
          </w:tcPr>
          <w:p w14:paraId="0CD9E7DB" w14:textId="77777777" w:rsidR="007C2DEC" w:rsidRDefault="007C2DEC"/>
        </w:tc>
        <w:tc>
          <w:tcPr>
            <w:tcW w:w="349" w:type="dxa"/>
          </w:tcPr>
          <w:p w14:paraId="1EA06B64" w14:textId="77777777" w:rsidR="007C2DEC" w:rsidRDefault="007C2DEC"/>
        </w:tc>
        <w:tc>
          <w:tcPr>
            <w:tcW w:w="349" w:type="dxa"/>
          </w:tcPr>
          <w:p w14:paraId="0B44A2F7" w14:textId="77777777" w:rsidR="007C2DEC" w:rsidRDefault="007C2DEC"/>
        </w:tc>
      </w:tr>
      <w:tr w:rsidR="00DB08CE" w14:paraId="2CE24A43" w14:textId="77777777" w:rsidTr="00DB08CE">
        <w:trPr>
          <w:trHeight w:val="285"/>
        </w:trPr>
        <w:tc>
          <w:tcPr>
            <w:tcW w:w="348" w:type="dxa"/>
          </w:tcPr>
          <w:p w14:paraId="3DC60734" w14:textId="77777777" w:rsidR="007C2DEC" w:rsidRDefault="007C2DEC"/>
        </w:tc>
        <w:tc>
          <w:tcPr>
            <w:tcW w:w="348" w:type="dxa"/>
          </w:tcPr>
          <w:p w14:paraId="710F3C2A" w14:textId="77777777" w:rsidR="007C2DEC" w:rsidRDefault="007C2DEC"/>
        </w:tc>
        <w:tc>
          <w:tcPr>
            <w:tcW w:w="348" w:type="dxa"/>
          </w:tcPr>
          <w:p w14:paraId="70841522" w14:textId="77777777" w:rsidR="007C2DEC" w:rsidRDefault="007C2DEC"/>
        </w:tc>
        <w:tc>
          <w:tcPr>
            <w:tcW w:w="348" w:type="dxa"/>
          </w:tcPr>
          <w:p w14:paraId="162BBF8D" w14:textId="77777777" w:rsidR="007C2DEC" w:rsidRDefault="007C2DEC"/>
        </w:tc>
        <w:tc>
          <w:tcPr>
            <w:tcW w:w="348" w:type="dxa"/>
          </w:tcPr>
          <w:p w14:paraId="276043FD" w14:textId="77777777" w:rsidR="007C2DEC" w:rsidRDefault="007C2DEC"/>
        </w:tc>
        <w:tc>
          <w:tcPr>
            <w:tcW w:w="348" w:type="dxa"/>
          </w:tcPr>
          <w:p w14:paraId="331D0A7E" w14:textId="77777777" w:rsidR="007C2DEC" w:rsidRDefault="007C2DEC"/>
        </w:tc>
        <w:tc>
          <w:tcPr>
            <w:tcW w:w="348" w:type="dxa"/>
          </w:tcPr>
          <w:p w14:paraId="7C28457B" w14:textId="77777777" w:rsidR="007C2DEC" w:rsidRDefault="007C2DEC"/>
        </w:tc>
        <w:tc>
          <w:tcPr>
            <w:tcW w:w="348" w:type="dxa"/>
          </w:tcPr>
          <w:p w14:paraId="2FFE8B5A" w14:textId="77777777" w:rsidR="007C2DEC" w:rsidRDefault="007C2DEC"/>
        </w:tc>
        <w:tc>
          <w:tcPr>
            <w:tcW w:w="348" w:type="dxa"/>
          </w:tcPr>
          <w:p w14:paraId="5334C559" w14:textId="77777777" w:rsidR="007C2DEC" w:rsidRDefault="007C2DEC"/>
        </w:tc>
        <w:tc>
          <w:tcPr>
            <w:tcW w:w="348" w:type="dxa"/>
          </w:tcPr>
          <w:p w14:paraId="2A83D661" w14:textId="77777777" w:rsidR="007C2DEC" w:rsidRDefault="007C2DEC"/>
        </w:tc>
        <w:tc>
          <w:tcPr>
            <w:tcW w:w="349" w:type="dxa"/>
          </w:tcPr>
          <w:p w14:paraId="1EC4020F" w14:textId="77777777" w:rsidR="007C2DEC" w:rsidRDefault="007C2DEC"/>
        </w:tc>
        <w:tc>
          <w:tcPr>
            <w:tcW w:w="349" w:type="dxa"/>
          </w:tcPr>
          <w:p w14:paraId="608FC37A" w14:textId="77777777" w:rsidR="007C2DEC" w:rsidRDefault="007C2DEC"/>
        </w:tc>
        <w:tc>
          <w:tcPr>
            <w:tcW w:w="349" w:type="dxa"/>
          </w:tcPr>
          <w:p w14:paraId="064B0AD9" w14:textId="77777777" w:rsidR="007C2DEC" w:rsidRDefault="007C2DEC"/>
        </w:tc>
        <w:tc>
          <w:tcPr>
            <w:tcW w:w="349" w:type="dxa"/>
          </w:tcPr>
          <w:p w14:paraId="07EBCD0D" w14:textId="77777777" w:rsidR="007C2DEC" w:rsidRDefault="007C2DEC"/>
        </w:tc>
        <w:tc>
          <w:tcPr>
            <w:tcW w:w="349" w:type="dxa"/>
          </w:tcPr>
          <w:p w14:paraId="7C261142" w14:textId="77777777" w:rsidR="007C2DEC" w:rsidRDefault="007C2DEC"/>
        </w:tc>
        <w:tc>
          <w:tcPr>
            <w:tcW w:w="349" w:type="dxa"/>
          </w:tcPr>
          <w:p w14:paraId="5B711141" w14:textId="77777777" w:rsidR="007C2DEC" w:rsidRDefault="007C2DEC"/>
        </w:tc>
        <w:tc>
          <w:tcPr>
            <w:tcW w:w="349" w:type="dxa"/>
          </w:tcPr>
          <w:p w14:paraId="1BAFC342" w14:textId="77777777" w:rsidR="007C2DEC" w:rsidRDefault="007C2DEC"/>
        </w:tc>
        <w:tc>
          <w:tcPr>
            <w:tcW w:w="349" w:type="dxa"/>
          </w:tcPr>
          <w:p w14:paraId="40E269E2" w14:textId="77777777" w:rsidR="007C2DEC" w:rsidRDefault="007C2DEC"/>
        </w:tc>
        <w:tc>
          <w:tcPr>
            <w:tcW w:w="349" w:type="dxa"/>
          </w:tcPr>
          <w:p w14:paraId="4904D1B3" w14:textId="77777777" w:rsidR="007C2DEC" w:rsidRDefault="007C2DEC"/>
        </w:tc>
        <w:tc>
          <w:tcPr>
            <w:tcW w:w="349" w:type="dxa"/>
          </w:tcPr>
          <w:p w14:paraId="58EDAE9F" w14:textId="77777777" w:rsidR="007C2DEC" w:rsidRDefault="007C2DEC"/>
        </w:tc>
        <w:tc>
          <w:tcPr>
            <w:tcW w:w="349" w:type="dxa"/>
          </w:tcPr>
          <w:p w14:paraId="3150E780" w14:textId="77777777" w:rsidR="007C2DEC" w:rsidRDefault="007C2DEC"/>
        </w:tc>
        <w:tc>
          <w:tcPr>
            <w:tcW w:w="349" w:type="dxa"/>
          </w:tcPr>
          <w:p w14:paraId="07CDD5E5" w14:textId="77777777" w:rsidR="007C2DEC" w:rsidRDefault="007C2DEC"/>
        </w:tc>
        <w:tc>
          <w:tcPr>
            <w:tcW w:w="349" w:type="dxa"/>
          </w:tcPr>
          <w:p w14:paraId="7E937519" w14:textId="77777777" w:rsidR="007C2DEC" w:rsidRDefault="007C2DEC"/>
        </w:tc>
        <w:tc>
          <w:tcPr>
            <w:tcW w:w="349" w:type="dxa"/>
          </w:tcPr>
          <w:p w14:paraId="7A004826" w14:textId="77777777" w:rsidR="007C2DEC" w:rsidRDefault="007C2DEC"/>
        </w:tc>
        <w:tc>
          <w:tcPr>
            <w:tcW w:w="349" w:type="dxa"/>
          </w:tcPr>
          <w:p w14:paraId="77DCD49C" w14:textId="77777777" w:rsidR="007C2DEC" w:rsidRDefault="007C2DEC"/>
        </w:tc>
        <w:tc>
          <w:tcPr>
            <w:tcW w:w="349" w:type="dxa"/>
          </w:tcPr>
          <w:p w14:paraId="6DD559C8" w14:textId="77777777" w:rsidR="007C2DEC" w:rsidRDefault="007C2DEC"/>
        </w:tc>
      </w:tr>
      <w:tr w:rsidR="00DB08CE" w14:paraId="7D7ED9BC" w14:textId="77777777" w:rsidTr="00DB08CE">
        <w:trPr>
          <w:trHeight w:val="285"/>
        </w:trPr>
        <w:tc>
          <w:tcPr>
            <w:tcW w:w="348" w:type="dxa"/>
          </w:tcPr>
          <w:p w14:paraId="0047C8E1" w14:textId="77777777" w:rsidR="007C2DEC" w:rsidRDefault="007C2DEC"/>
        </w:tc>
        <w:tc>
          <w:tcPr>
            <w:tcW w:w="348" w:type="dxa"/>
          </w:tcPr>
          <w:p w14:paraId="5CF21FBA" w14:textId="77777777" w:rsidR="007C2DEC" w:rsidRDefault="007C2DEC"/>
        </w:tc>
        <w:tc>
          <w:tcPr>
            <w:tcW w:w="348" w:type="dxa"/>
          </w:tcPr>
          <w:p w14:paraId="4FB8010E" w14:textId="77777777" w:rsidR="007C2DEC" w:rsidRDefault="007C2DEC"/>
        </w:tc>
        <w:tc>
          <w:tcPr>
            <w:tcW w:w="348" w:type="dxa"/>
          </w:tcPr>
          <w:p w14:paraId="610D602F" w14:textId="77777777" w:rsidR="007C2DEC" w:rsidRDefault="007C2DEC"/>
        </w:tc>
        <w:tc>
          <w:tcPr>
            <w:tcW w:w="348" w:type="dxa"/>
          </w:tcPr>
          <w:p w14:paraId="592FCCB4" w14:textId="77777777" w:rsidR="007C2DEC" w:rsidRDefault="007C2DEC"/>
        </w:tc>
        <w:tc>
          <w:tcPr>
            <w:tcW w:w="348" w:type="dxa"/>
          </w:tcPr>
          <w:p w14:paraId="19CD093B" w14:textId="77777777" w:rsidR="007C2DEC" w:rsidRDefault="007C2DEC"/>
        </w:tc>
        <w:tc>
          <w:tcPr>
            <w:tcW w:w="348" w:type="dxa"/>
          </w:tcPr>
          <w:p w14:paraId="69E7EF3A" w14:textId="77777777" w:rsidR="007C2DEC" w:rsidRDefault="007C2DEC"/>
        </w:tc>
        <w:tc>
          <w:tcPr>
            <w:tcW w:w="348" w:type="dxa"/>
          </w:tcPr>
          <w:p w14:paraId="01D17943" w14:textId="77777777" w:rsidR="007C2DEC" w:rsidRDefault="007C2DEC"/>
        </w:tc>
        <w:tc>
          <w:tcPr>
            <w:tcW w:w="348" w:type="dxa"/>
          </w:tcPr>
          <w:p w14:paraId="5C25B61C" w14:textId="77777777" w:rsidR="007C2DEC" w:rsidRDefault="007C2DEC"/>
        </w:tc>
        <w:tc>
          <w:tcPr>
            <w:tcW w:w="348" w:type="dxa"/>
          </w:tcPr>
          <w:p w14:paraId="2DC847E9" w14:textId="77777777" w:rsidR="007C2DEC" w:rsidRDefault="007C2DEC"/>
        </w:tc>
        <w:tc>
          <w:tcPr>
            <w:tcW w:w="349" w:type="dxa"/>
          </w:tcPr>
          <w:p w14:paraId="777B8A29" w14:textId="77777777" w:rsidR="007C2DEC" w:rsidRDefault="007C2DEC"/>
        </w:tc>
        <w:tc>
          <w:tcPr>
            <w:tcW w:w="349" w:type="dxa"/>
          </w:tcPr>
          <w:p w14:paraId="597042E6" w14:textId="77777777" w:rsidR="007C2DEC" w:rsidRDefault="007C2DEC"/>
        </w:tc>
        <w:tc>
          <w:tcPr>
            <w:tcW w:w="349" w:type="dxa"/>
          </w:tcPr>
          <w:p w14:paraId="42C36312" w14:textId="77777777" w:rsidR="007C2DEC" w:rsidRDefault="007C2DEC"/>
        </w:tc>
        <w:tc>
          <w:tcPr>
            <w:tcW w:w="349" w:type="dxa"/>
          </w:tcPr>
          <w:p w14:paraId="5CBC8A7F" w14:textId="77777777" w:rsidR="007C2DEC" w:rsidRDefault="007C2DEC"/>
        </w:tc>
        <w:tc>
          <w:tcPr>
            <w:tcW w:w="349" w:type="dxa"/>
          </w:tcPr>
          <w:p w14:paraId="481A05A0" w14:textId="77777777" w:rsidR="007C2DEC" w:rsidRDefault="007C2DEC"/>
        </w:tc>
        <w:tc>
          <w:tcPr>
            <w:tcW w:w="349" w:type="dxa"/>
          </w:tcPr>
          <w:p w14:paraId="29569CA6" w14:textId="77777777" w:rsidR="007C2DEC" w:rsidRDefault="007C2DEC"/>
        </w:tc>
        <w:tc>
          <w:tcPr>
            <w:tcW w:w="349" w:type="dxa"/>
          </w:tcPr>
          <w:p w14:paraId="7AC457C1" w14:textId="77777777" w:rsidR="007C2DEC" w:rsidRDefault="007C2DEC"/>
        </w:tc>
        <w:tc>
          <w:tcPr>
            <w:tcW w:w="349" w:type="dxa"/>
          </w:tcPr>
          <w:p w14:paraId="596783F1" w14:textId="77777777" w:rsidR="007C2DEC" w:rsidRDefault="007C2DEC"/>
        </w:tc>
        <w:tc>
          <w:tcPr>
            <w:tcW w:w="349" w:type="dxa"/>
          </w:tcPr>
          <w:p w14:paraId="733DA610" w14:textId="77777777" w:rsidR="007C2DEC" w:rsidRDefault="007C2DEC"/>
        </w:tc>
        <w:tc>
          <w:tcPr>
            <w:tcW w:w="349" w:type="dxa"/>
          </w:tcPr>
          <w:p w14:paraId="1F18BB23" w14:textId="77777777" w:rsidR="007C2DEC" w:rsidRDefault="007C2DEC"/>
        </w:tc>
        <w:tc>
          <w:tcPr>
            <w:tcW w:w="349" w:type="dxa"/>
          </w:tcPr>
          <w:p w14:paraId="12CFE2FE" w14:textId="77777777" w:rsidR="007C2DEC" w:rsidRDefault="007C2DEC"/>
        </w:tc>
        <w:tc>
          <w:tcPr>
            <w:tcW w:w="349" w:type="dxa"/>
          </w:tcPr>
          <w:p w14:paraId="4C43E35E" w14:textId="77777777" w:rsidR="007C2DEC" w:rsidRDefault="007C2DEC"/>
        </w:tc>
        <w:tc>
          <w:tcPr>
            <w:tcW w:w="349" w:type="dxa"/>
          </w:tcPr>
          <w:p w14:paraId="637676B8" w14:textId="77777777" w:rsidR="007C2DEC" w:rsidRDefault="007C2DEC"/>
        </w:tc>
        <w:tc>
          <w:tcPr>
            <w:tcW w:w="349" w:type="dxa"/>
          </w:tcPr>
          <w:p w14:paraId="52B56E6C" w14:textId="77777777" w:rsidR="007C2DEC" w:rsidRDefault="007C2DEC"/>
        </w:tc>
        <w:tc>
          <w:tcPr>
            <w:tcW w:w="349" w:type="dxa"/>
          </w:tcPr>
          <w:p w14:paraId="155A0F90" w14:textId="77777777" w:rsidR="007C2DEC" w:rsidRDefault="007C2DEC"/>
        </w:tc>
        <w:tc>
          <w:tcPr>
            <w:tcW w:w="349" w:type="dxa"/>
          </w:tcPr>
          <w:p w14:paraId="3B13B120" w14:textId="77777777" w:rsidR="007C2DEC" w:rsidRDefault="007C2DEC"/>
        </w:tc>
      </w:tr>
      <w:tr w:rsidR="00DB08CE" w14:paraId="6E1A1AFE" w14:textId="77777777" w:rsidTr="00DB08CE">
        <w:trPr>
          <w:trHeight w:val="285"/>
        </w:trPr>
        <w:tc>
          <w:tcPr>
            <w:tcW w:w="348" w:type="dxa"/>
          </w:tcPr>
          <w:p w14:paraId="0673FB95" w14:textId="77777777" w:rsidR="007C2DEC" w:rsidRDefault="007C2DEC"/>
        </w:tc>
        <w:tc>
          <w:tcPr>
            <w:tcW w:w="348" w:type="dxa"/>
          </w:tcPr>
          <w:p w14:paraId="2A874764" w14:textId="77777777" w:rsidR="007C2DEC" w:rsidRDefault="007C2DEC"/>
        </w:tc>
        <w:tc>
          <w:tcPr>
            <w:tcW w:w="348" w:type="dxa"/>
          </w:tcPr>
          <w:p w14:paraId="22CA8D03" w14:textId="77777777" w:rsidR="007C2DEC" w:rsidRDefault="007C2DEC"/>
        </w:tc>
        <w:tc>
          <w:tcPr>
            <w:tcW w:w="348" w:type="dxa"/>
          </w:tcPr>
          <w:p w14:paraId="4F908315" w14:textId="77777777" w:rsidR="007C2DEC" w:rsidRDefault="007C2DEC"/>
        </w:tc>
        <w:tc>
          <w:tcPr>
            <w:tcW w:w="348" w:type="dxa"/>
          </w:tcPr>
          <w:p w14:paraId="7601920B" w14:textId="77777777" w:rsidR="007C2DEC" w:rsidRDefault="007C2DEC"/>
        </w:tc>
        <w:tc>
          <w:tcPr>
            <w:tcW w:w="348" w:type="dxa"/>
          </w:tcPr>
          <w:p w14:paraId="354CB2E6" w14:textId="77777777" w:rsidR="007C2DEC" w:rsidRDefault="007C2DEC"/>
        </w:tc>
        <w:tc>
          <w:tcPr>
            <w:tcW w:w="348" w:type="dxa"/>
          </w:tcPr>
          <w:p w14:paraId="5A77E19E" w14:textId="77777777" w:rsidR="007C2DEC" w:rsidRDefault="007C2DEC"/>
        </w:tc>
        <w:tc>
          <w:tcPr>
            <w:tcW w:w="348" w:type="dxa"/>
          </w:tcPr>
          <w:p w14:paraId="44174FDA" w14:textId="77777777" w:rsidR="007C2DEC" w:rsidRDefault="007C2DEC"/>
        </w:tc>
        <w:tc>
          <w:tcPr>
            <w:tcW w:w="348" w:type="dxa"/>
          </w:tcPr>
          <w:p w14:paraId="4D5F35C9" w14:textId="77777777" w:rsidR="007C2DEC" w:rsidRDefault="007C2DEC"/>
        </w:tc>
        <w:tc>
          <w:tcPr>
            <w:tcW w:w="348" w:type="dxa"/>
          </w:tcPr>
          <w:p w14:paraId="589F46D2" w14:textId="77777777" w:rsidR="007C2DEC" w:rsidRDefault="007C2DEC"/>
        </w:tc>
        <w:tc>
          <w:tcPr>
            <w:tcW w:w="349" w:type="dxa"/>
          </w:tcPr>
          <w:p w14:paraId="716CC838" w14:textId="77777777" w:rsidR="007C2DEC" w:rsidRDefault="007C2DEC"/>
        </w:tc>
        <w:tc>
          <w:tcPr>
            <w:tcW w:w="349" w:type="dxa"/>
          </w:tcPr>
          <w:p w14:paraId="7549F5B1" w14:textId="77777777" w:rsidR="007C2DEC" w:rsidRDefault="007C2DEC"/>
        </w:tc>
        <w:tc>
          <w:tcPr>
            <w:tcW w:w="349" w:type="dxa"/>
          </w:tcPr>
          <w:p w14:paraId="31637020" w14:textId="77777777" w:rsidR="007C2DEC" w:rsidRDefault="007C2DEC"/>
        </w:tc>
        <w:tc>
          <w:tcPr>
            <w:tcW w:w="349" w:type="dxa"/>
          </w:tcPr>
          <w:p w14:paraId="4ED159F6" w14:textId="77777777" w:rsidR="007C2DEC" w:rsidRDefault="007C2DEC"/>
        </w:tc>
        <w:tc>
          <w:tcPr>
            <w:tcW w:w="349" w:type="dxa"/>
          </w:tcPr>
          <w:p w14:paraId="50750024" w14:textId="77777777" w:rsidR="007C2DEC" w:rsidRDefault="007C2DEC"/>
        </w:tc>
        <w:tc>
          <w:tcPr>
            <w:tcW w:w="349" w:type="dxa"/>
          </w:tcPr>
          <w:p w14:paraId="339353C0" w14:textId="77777777" w:rsidR="007C2DEC" w:rsidRDefault="007C2DEC"/>
        </w:tc>
        <w:tc>
          <w:tcPr>
            <w:tcW w:w="349" w:type="dxa"/>
          </w:tcPr>
          <w:p w14:paraId="3600AB17" w14:textId="77777777" w:rsidR="007C2DEC" w:rsidRDefault="007C2DEC"/>
        </w:tc>
        <w:tc>
          <w:tcPr>
            <w:tcW w:w="349" w:type="dxa"/>
          </w:tcPr>
          <w:p w14:paraId="52B06FFD" w14:textId="77777777" w:rsidR="007C2DEC" w:rsidRDefault="007C2DEC"/>
        </w:tc>
        <w:tc>
          <w:tcPr>
            <w:tcW w:w="349" w:type="dxa"/>
          </w:tcPr>
          <w:p w14:paraId="55C5268F" w14:textId="77777777" w:rsidR="007C2DEC" w:rsidRDefault="007C2DEC"/>
        </w:tc>
        <w:tc>
          <w:tcPr>
            <w:tcW w:w="349" w:type="dxa"/>
          </w:tcPr>
          <w:p w14:paraId="07651A23" w14:textId="77777777" w:rsidR="007C2DEC" w:rsidRDefault="007C2DEC"/>
        </w:tc>
        <w:tc>
          <w:tcPr>
            <w:tcW w:w="349" w:type="dxa"/>
          </w:tcPr>
          <w:p w14:paraId="4CA8708E" w14:textId="77777777" w:rsidR="007C2DEC" w:rsidRDefault="007C2DEC"/>
        </w:tc>
        <w:tc>
          <w:tcPr>
            <w:tcW w:w="349" w:type="dxa"/>
          </w:tcPr>
          <w:p w14:paraId="74F2C822" w14:textId="77777777" w:rsidR="007C2DEC" w:rsidRDefault="007C2DEC"/>
        </w:tc>
        <w:tc>
          <w:tcPr>
            <w:tcW w:w="349" w:type="dxa"/>
          </w:tcPr>
          <w:p w14:paraId="20F4A44F" w14:textId="77777777" w:rsidR="007C2DEC" w:rsidRDefault="007C2DEC"/>
        </w:tc>
        <w:tc>
          <w:tcPr>
            <w:tcW w:w="349" w:type="dxa"/>
          </w:tcPr>
          <w:p w14:paraId="64502A29" w14:textId="77777777" w:rsidR="007C2DEC" w:rsidRDefault="007C2DEC"/>
        </w:tc>
        <w:tc>
          <w:tcPr>
            <w:tcW w:w="349" w:type="dxa"/>
          </w:tcPr>
          <w:p w14:paraId="726E6153" w14:textId="77777777" w:rsidR="007C2DEC" w:rsidRDefault="007C2DEC"/>
        </w:tc>
        <w:tc>
          <w:tcPr>
            <w:tcW w:w="349" w:type="dxa"/>
          </w:tcPr>
          <w:p w14:paraId="0F98A5B7" w14:textId="77777777" w:rsidR="007C2DEC" w:rsidRDefault="007C2DEC"/>
        </w:tc>
      </w:tr>
      <w:tr w:rsidR="00DB08CE" w14:paraId="45E18AB7" w14:textId="77777777" w:rsidTr="00444686">
        <w:trPr>
          <w:trHeight w:val="285"/>
        </w:trPr>
        <w:tc>
          <w:tcPr>
            <w:tcW w:w="348" w:type="dxa"/>
          </w:tcPr>
          <w:p w14:paraId="7A8A8758" w14:textId="77777777" w:rsidR="007C2DEC" w:rsidRDefault="007C2DEC"/>
        </w:tc>
        <w:tc>
          <w:tcPr>
            <w:tcW w:w="348" w:type="dxa"/>
          </w:tcPr>
          <w:p w14:paraId="2F772B96" w14:textId="77777777" w:rsidR="007C2DEC" w:rsidRDefault="007C2DEC"/>
        </w:tc>
        <w:tc>
          <w:tcPr>
            <w:tcW w:w="348" w:type="dxa"/>
          </w:tcPr>
          <w:p w14:paraId="09CFF3A2" w14:textId="77777777" w:rsidR="007C2DEC" w:rsidRDefault="007C2DEC"/>
        </w:tc>
        <w:tc>
          <w:tcPr>
            <w:tcW w:w="348" w:type="dxa"/>
          </w:tcPr>
          <w:p w14:paraId="09C25509" w14:textId="77777777" w:rsidR="007C2DEC" w:rsidRDefault="007C2DEC"/>
        </w:tc>
        <w:tc>
          <w:tcPr>
            <w:tcW w:w="348" w:type="dxa"/>
          </w:tcPr>
          <w:p w14:paraId="7F45032C" w14:textId="77777777" w:rsidR="007C2DEC" w:rsidRDefault="007C2DEC"/>
        </w:tc>
        <w:tc>
          <w:tcPr>
            <w:tcW w:w="348" w:type="dxa"/>
          </w:tcPr>
          <w:p w14:paraId="1597A513" w14:textId="77777777" w:rsidR="007C2DEC" w:rsidRDefault="007C2DEC"/>
        </w:tc>
        <w:tc>
          <w:tcPr>
            <w:tcW w:w="348" w:type="dxa"/>
          </w:tcPr>
          <w:p w14:paraId="75A48791" w14:textId="77777777" w:rsidR="007C2DEC" w:rsidRDefault="007C2DEC"/>
        </w:tc>
        <w:tc>
          <w:tcPr>
            <w:tcW w:w="348" w:type="dxa"/>
          </w:tcPr>
          <w:p w14:paraId="43F1B252" w14:textId="77777777" w:rsidR="007C2DEC" w:rsidRDefault="007C2DEC"/>
        </w:tc>
        <w:tc>
          <w:tcPr>
            <w:tcW w:w="348" w:type="dxa"/>
          </w:tcPr>
          <w:p w14:paraId="2A52DC51" w14:textId="77777777" w:rsidR="007C2DEC" w:rsidRDefault="007C2DEC"/>
        </w:tc>
        <w:tc>
          <w:tcPr>
            <w:tcW w:w="348" w:type="dxa"/>
            <w:shd w:val="clear" w:color="auto" w:fill="B4C6E7" w:themeFill="accent1" w:themeFillTint="66"/>
          </w:tcPr>
          <w:p w14:paraId="47DAD1D0" w14:textId="0FF94205" w:rsidR="007C2DEC" w:rsidRDefault="007C2DEC"/>
        </w:tc>
        <w:tc>
          <w:tcPr>
            <w:tcW w:w="349" w:type="dxa"/>
          </w:tcPr>
          <w:p w14:paraId="30AFEFDB" w14:textId="77777777" w:rsidR="007C2DEC" w:rsidRDefault="007C2DEC"/>
        </w:tc>
        <w:tc>
          <w:tcPr>
            <w:tcW w:w="349" w:type="dxa"/>
          </w:tcPr>
          <w:p w14:paraId="68916F7C" w14:textId="77777777" w:rsidR="007C2DEC" w:rsidRDefault="007C2DEC"/>
        </w:tc>
        <w:tc>
          <w:tcPr>
            <w:tcW w:w="349" w:type="dxa"/>
          </w:tcPr>
          <w:p w14:paraId="2E6EDA77" w14:textId="77777777" w:rsidR="007C2DEC" w:rsidRDefault="007C2DEC"/>
        </w:tc>
        <w:tc>
          <w:tcPr>
            <w:tcW w:w="349" w:type="dxa"/>
          </w:tcPr>
          <w:p w14:paraId="6DBFC8B7" w14:textId="77777777" w:rsidR="007C2DEC" w:rsidRDefault="007C2DEC"/>
        </w:tc>
        <w:tc>
          <w:tcPr>
            <w:tcW w:w="349" w:type="dxa"/>
          </w:tcPr>
          <w:p w14:paraId="71840B3D" w14:textId="77777777" w:rsidR="007C2DEC" w:rsidRDefault="007C2DEC"/>
        </w:tc>
        <w:tc>
          <w:tcPr>
            <w:tcW w:w="349" w:type="dxa"/>
          </w:tcPr>
          <w:p w14:paraId="71B01F9D" w14:textId="77777777" w:rsidR="007C2DEC" w:rsidRDefault="007C2DEC"/>
        </w:tc>
        <w:tc>
          <w:tcPr>
            <w:tcW w:w="349" w:type="dxa"/>
          </w:tcPr>
          <w:p w14:paraId="0CB9BF00" w14:textId="77777777" w:rsidR="007C2DEC" w:rsidRDefault="007C2DEC"/>
        </w:tc>
        <w:tc>
          <w:tcPr>
            <w:tcW w:w="349" w:type="dxa"/>
          </w:tcPr>
          <w:p w14:paraId="4CE12B4E" w14:textId="77777777" w:rsidR="007C2DEC" w:rsidRDefault="007C2DEC"/>
        </w:tc>
        <w:tc>
          <w:tcPr>
            <w:tcW w:w="349" w:type="dxa"/>
          </w:tcPr>
          <w:p w14:paraId="75473409" w14:textId="77777777" w:rsidR="007C2DEC" w:rsidRDefault="007C2DEC"/>
        </w:tc>
        <w:tc>
          <w:tcPr>
            <w:tcW w:w="349" w:type="dxa"/>
          </w:tcPr>
          <w:p w14:paraId="47A44244" w14:textId="77777777" w:rsidR="007C2DEC" w:rsidRDefault="007C2DEC"/>
        </w:tc>
        <w:tc>
          <w:tcPr>
            <w:tcW w:w="349" w:type="dxa"/>
          </w:tcPr>
          <w:p w14:paraId="038F146E" w14:textId="77777777" w:rsidR="007C2DEC" w:rsidRDefault="007C2DEC"/>
        </w:tc>
        <w:tc>
          <w:tcPr>
            <w:tcW w:w="349" w:type="dxa"/>
          </w:tcPr>
          <w:p w14:paraId="230F7EC1" w14:textId="77777777" w:rsidR="007C2DEC" w:rsidRDefault="007C2DEC"/>
        </w:tc>
        <w:tc>
          <w:tcPr>
            <w:tcW w:w="349" w:type="dxa"/>
          </w:tcPr>
          <w:p w14:paraId="247E6DD5" w14:textId="77777777" w:rsidR="007C2DEC" w:rsidRDefault="007C2DEC"/>
        </w:tc>
        <w:tc>
          <w:tcPr>
            <w:tcW w:w="349" w:type="dxa"/>
          </w:tcPr>
          <w:p w14:paraId="2148554E" w14:textId="77777777" w:rsidR="007C2DEC" w:rsidRDefault="007C2DEC"/>
        </w:tc>
        <w:tc>
          <w:tcPr>
            <w:tcW w:w="349" w:type="dxa"/>
          </w:tcPr>
          <w:p w14:paraId="6EFD4B67" w14:textId="77777777" w:rsidR="007C2DEC" w:rsidRDefault="007C2DEC"/>
        </w:tc>
        <w:tc>
          <w:tcPr>
            <w:tcW w:w="349" w:type="dxa"/>
          </w:tcPr>
          <w:p w14:paraId="0642A5DC" w14:textId="77777777" w:rsidR="007C2DEC" w:rsidRDefault="007C2DEC"/>
        </w:tc>
      </w:tr>
      <w:tr w:rsidR="00DB08CE" w14:paraId="20EC9160" w14:textId="77777777" w:rsidTr="00444686">
        <w:trPr>
          <w:trHeight w:val="299"/>
        </w:trPr>
        <w:tc>
          <w:tcPr>
            <w:tcW w:w="348" w:type="dxa"/>
          </w:tcPr>
          <w:p w14:paraId="7893653F" w14:textId="77777777" w:rsidR="007C2DEC" w:rsidRDefault="007C2DEC"/>
        </w:tc>
        <w:tc>
          <w:tcPr>
            <w:tcW w:w="348" w:type="dxa"/>
          </w:tcPr>
          <w:p w14:paraId="49A008C3" w14:textId="77777777" w:rsidR="007C2DEC" w:rsidRDefault="007C2DEC"/>
        </w:tc>
        <w:tc>
          <w:tcPr>
            <w:tcW w:w="348" w:type="dxa"/>
          </w:tcPr>
          <w:p w14:paraId="1B7D09D1" w14:textId="77777777" w:rsidR="007C2DEC" w:rsidRDefault="007C2DEC"/>
        </w:tc>
        <w:tc>
          <w:tcPr>
            <w:tcW w:w="348" w:type="dxa"/>
          </w:tcPr>
          <w:p w14:paraId="26EE5CC3" w14:textId="77777777" w:rsidR="007C2DEC" w:rsidRDefault="007C2DEC"/>
        </w:tc>
        <w:tc>
          <w:tcPr>
            <w:tcW w:w="348" w:type="dxa"/>
          </w:tcPr>
          <w:p w14:paraId="21696368" w14:textId="77777777" w:rsidR="007C2DEC" w:rsidRDefault="007C2DEC"/>
        </w:tc>
        <w:tc>
          <w:tcPr>
            <w:tcW w:w="348" w:type="dxa"/>
          </w:tcPr>
          <w:p w14:paraId="631759F5" w14:textId="77777777" w:rsidR="007C2DEC" w:rsidRDefault="007C2DEC"/>
        </w:tc>
        <w:tc>
          <w:tcPr>
            <w:tcW w:w="348" w:type="dxa"/>
          </w:tcPr>
          <w:p w14:paraId="11E2E94B" w14:textId="77777777" w:rsidR="007C2DEC" w:rsidRDefault="007C2DEC"/>
        </w:tc>
        <w:tc>
          <w:tcPr>
            <w:tcW w:w="348" w:type="dxa"/>
          </w:tcPr>
          <w:p w14:paraId="491C9B31" w14:textId="77777777" w:rsidR="007C2DEC" w:rsidRDefault="007C2DEC"/>
        </w:tc>
        <w:tc>
          <w:tcPr>
            <w:tcW w:w="348" w:type="dxa"/>
            <w:shd w:val="clear" w:color="auto" w:fill="B4C6E7" w:themeFill="accent1" w:themeFillTint="66"/>
          </w:tcPr>
          <w:p w14:paraId="697A8270" w14:textId="3AE93A06" w:rsidR="007C2DEC" w:rsidRDefault="007C2DEC"/>
        </w:tc>
        <w:tc>
          <w:tcPr>
            <w:tcW w:w="348" w:type="dxa"/>
          </w:tcPr>
          <w:p w14:paraId="1BEAE226" w14:textId="370DFD0B" w:rsidR="007C2DEC" w:rsidRDefault="00D16057">
            <w:r>
              <w:t>13</w:t>
            </w:r>
          </w:p>
        </w:tc>
        <w:tc>
          <w:tcPr>
            <w:tcW w:w="349" w:type="dxa"/>
            <w:shd w:val="clear" w:color="auto" w:fill="B4C6E7" w:themeFill="accent1" w:themeFillTint="66"/>
          </w:tcPr>
          <w:p w14:paraId="1CF28F05" w14:textId="41384BA1" w:rsidR="007C2DEC" w:rsidRDefault="007C2DEC"/>
        </w:tc>
        <w:tc>
          <w:tcPr>
            <w:tcW w:w="349" w:type="dxa"/>
            <w:shd w:val="clear" w:color="auto" w:fill="B4C6E7" w:themeFill="accent1" w:themeFillTint="66"/>
          </w:tcPr>
          <w:p w14:paraId="206563AC" w14:textId="2835BE82" w:rsidR="007C2DEC" w:rsidRDefault="007C2DEC"/>
        </w:tc>
        <w:tc>
          <w:tcPr>
            <w:tcW w:w="349" w:type="dxa"/>
          </w:tcPr>
          <w:p w14:paraId="6CAD8171" w14:textId="77777777" w:rsidR="007C2DEC" w:rsidRDefault="007C2DEC"/>
        </w:tc>
        <w:tc>
          <w:tcPr>
            <w:tcW w:w="349" w:type="dxa"/>
            <w:shd w:val="clear" w:color="auto" w:fill="B4C6E7" w:themeFill="accent1" w:themeFillTint="66"/>
          </w:tcPr>
          <w:p w14:paraId="574BC296" w14:textId="51E5F83C" w:rsidR="007C2DEC" w:rsidRDefault="007C2DEC"/>
        </w:tc>
        <w:tc>
          <w:tcPr>
            <w:tcW w:w="349" w:type="dxa"/>
            <w:shd w:val="clear" w:color="auto" w:fill="B4C6E7" w:themeFill="accent1" w:themeFillTint="66"/>
          </w:tcPr>
          <w:p w14:paraId="1074DC1F" w14:textId="381A56D7" w:rsidR="007C2DEC" w:rsidRDefault="007C2DEC"/>
        </w:tc>
        <w:tc>
          <w:tcPr>
            <w:tcW w:w="349" w:type="dxa"/>
            <w:shd w:val="clear" w:color="auto" w:fill="B4C6E7" w:themeFill="accent1" w:themeFillTint="66"/>
          </w:tcPr>
          <w:p w14:paraId="6E2D4CC1" w14:textId="0A7AF374" w:rsidR="007C2DEC" w:rsidRDefault="007C2DEC"/>
        </w:tc>
        <w:tc>
          <w:tcPr>
            <w:tcW w:w="349" w:type="dxa"/>
          </w:tcPr>
          <w:p w14:paraId="5AE66A7E" w14:textId="77777777" w:rsidR="007C2DEC" w:rsidRDefault="007C2DEC"/>
        </w:tc>
        <w:tc>
          <w:tcPr>
            <w:tcW w:w="349" w:type="dxa"/>
          </w:tcPr>
          <w:p w14:paraId="549050A5" w14:textId="77777777" w:rsidR="007C2DEC" w:rsidRDefault="007C2DEC"/>
        </w:tc>
        <w:tc>
          <w:tcPr>
            <w:tcW w:w="349" w:type="dxa"/>
          </w:tcPr>
          <w:p w14:paraId="3F72A0DC" w14:textId="77777777" w:rsidR="007C2DEC" w:rsidRDefault="007C2DEC"/>
        </w:tc>
        <w:tc>
          <w:tcPr>
            <w:tcW w:w="349" w:type="dxa"/>
          </w:tcPr>
          <w:p w14:paraId="2B91E660" w14:textId="77777777" w:rsidR="007C2DEC" w:rsidRDefault="007C2DEC"/>
        </w:tc>
        <w:tc>
          <w:tcPr>
            <w:tcW w:w="349" w:type="dxa"/>
          </w:tcPr>
          <w:p w14:paraId="173FAB2C" w14:textId="77777777" w:rsidR="007C2DEC" w:rsidRDefault="007C2DEC"/>
        </w:tc>
        <w:tc>
          <w:tcPr>
            <w:tcW w:w="349" w:type="dxa"/>
          </w:tcPr>
          <w:p w14:paraId="0096769A" w14:textId="77777777" w:rsidR="007C2DEC" w:rsidRDefault="007C2DEC"/>
        </w:tc>
        <w:tc>
          <w:tcPr>
            <w:tcW w:w="349" w:type="dxa"/>
          </w:tcPr>
          <w:p w14:paraId="2750AD97" w14:textId="77777777" w:rsidR="007C2DEC" w:rsidRDefault="007C2DEC"/>
        </w:tc>
        <w:tc>
          <w:tcPr>
            <w:tcW w:w="349" w:type="dxa"/>
          </w:tcPr>
          <w:p w14:paraId="5D2043CF" w14:textId="77777777" w:rsidR="007C2DEC" w:rsidRDefault="007C2DEC"/>
        </w:tc>
        <w:tc>
          <w:tcPr>
            <w:tcW w:w="349" w:type="dxa"/>
          </w:tcPr>
          <w:p w14:paraId="39D64C41" w14:textId="77777777" w:rsidR="007C2DEC" w:rsidRDefault="007C2DEC"/>
        </w:tc>
        <w:tc>
          <w:tcPr>
            <w:tcW w:w="349" w:type="dxa"/>
          </w:tcPr>
          <w:p w14:paraId="6D3838EB" w14:textId="77777777" w:rsidR="007C2DEC" w:rsidRDefault="007C2DEC"/>
        </w:tc>
      </w:tr>
      <w:tr w:rsidR="00DB08CE" w14:paraId="03B651C3" w14:textId="77777777" w:rsidTr="00444686">
        <w:trPr>
          <w:trHeight w:val="285"/>
        </w:trPr>
        <w:tc>
          <w:tcPr>
            <w:tcW w:w="348" w:type="dxa"/>
          </w:tcPr>
          <w:p w14:paraId="2E91C90C" w14:textId="77777777" w:rsidR="007C2DEC" w:rsidRDefault="007C2DEC"/>
        </w:tc>
        <w:tc>
          <w:tcPr>
            <w:tcW w:w="348" w:type="dxa"/>
          </w:tcPr>
          <w:p w14:paraId="29DA9B8A" w14:textId="77777777" w:rsidR="007C2DEC" w:rsidRDefault="007C2DEC"/>
        </w:tc>
        <w:tc>
          <w:tcPr>
            <w:tcW w:w="348" w:type="dxa"/>
          </w:tcPr>
          <w:p w14:paraId="428DD03A" w14:textId="77777777" w:rsidR="007C2DEC" w:rsidRDefault="007C2DEC"/>
        </w:tc>
        <w:tc>
          <w:tcPr>
            <w:tcW w:w="348" w:type="dxa"/>
          </w:tcPr>
          <w:p w14:paraId="557A2BC4" w14:textId="77777777" w:rsidR="007C2DEC" w:rsidRDefault="007C2DEC"/>
        </w:tc>
        <w:tc>
          <w:tcPr>
            <w:tcW w:w="348" w:type="dxa"/>
          </w:tcPr>
          <w:p w14:paraId="4AEDF138" w14:textId="77777777" w:rsidR="007C2DEC" w:rsidRDefault="007C2DEC"/>
        </w:tc>
        <w:tc>
          <w:tcPr>
            <w:tcW w:w="348" w:type="dxa"/>
            <w:shd w:val="clear" w:color="auto" w:fill="B4C6E7" w:themeFill="accent1" w:themeFillTint="66"/>
          </w:tcPr>
          <w:p w14:paraId="254BC437" w14:textId="21FEB867" w:rsidR="007C2DEC" w:rsidRDefault="007C2DEC"/>
        </w:tc>
        <w:tc>
          <w:tcPr>
            <w:tcW w:w="348" w:type="dxa"/>
            <w:shd w:val="clear" w:color="auto" w:fill="B4C6E7" w:themeFill="accent1" w:themeFillTint="66"/>
          </w:tcPr>
          <w:p w14:paraId="66B347C5" w14:textId="787FA089" w:rsidR="007C2DEC" w:rsidRDefault="007C2DEC"/>
        </w:tc>
        <w:tc>
          <w:tcPr>
            <w:tcW w:w="348" w:type="dxa"/>
            <w:shd w:val="clear" w:color="auto" w:fill="B4C6E7" w:themeFill="accent1" w:themeFillTint="66"/>
          </w:tcPr>
          <w:p w14:paraId="06D54FF3" w14:textId="30A519AE" w:rsidR="007C2DEC" w:rsidRDefault="007C2DEC"/>
        </w:tc>
        <w:tc>
          <w:tcPr>
            <w:tcW w:w="348" w:type="dxa"/>
          </w:tcPr>
          <w:p w14:paraId="4068C8A9" w14:textId="672F49FD" w:rsidR="007C2DEC" w:rsidRDefault="00D16057">
            <w:r>
              <w:t>13</w:t>
            </w:r>
          </w:p>
        </w:tc>
        <w:tc>
          <w:tcPr>
            <w:tcW w:w="348" w:type="dxa"/>
          </w:tcPr>
          <w:p w14:paraId="0EE6DBC1" w14:textId="097962FF" w:rsidR="007C2DEC" w:rsidRDefault="00D16057">
            <w:r>
              <w:t>12</w:t>
            </w:r>
          </w:p>
        </w:tc>
        <w:tc>
          <w:tcPr>
            <w:tcW w:w="349" w:type="dxa"/>
          </w:tcPr>
          <w:p w14:paraId="49894538" w14:textId="61FC1C5C" w:rsidR="007C2DEC" w:rsidRDefault="00D16057">
            <w:r>
              <w:t>11</w:t>
            </w:r>
          </w:p>
        </w:tc>
        <w:tc>
          <w:tcPr>
            <w:tcW w:w="349" w:type="dxa"/>
          </w:tcPr>
          <w:p w14:paraId="32314179" w14:textId="7EBC32B7" w:rsidR="007C2DEC" w:rsidRDefault="00D16057">
            <w:r>
              <w:t>10</w:t>
            </w:r>
          </w:p>
        </w:tc>
        <w:tc>
          <w:tcPr>
            <w:tcW w:w="349" w:type="dxa"/>
            <w:shd w:val="clear" w:color="auto" w:fill="B4C6E7" w:themeFill="accent1" w:themeFillTint="66"/>
          </w:tcPr>
          <w:p w14:paraId="26A9876A" w14:textId="19DEF03D" w:rsidR="007C2DEC" w:rsidRDefault="007C2DEC"/>
        </w:tc>
        <w:tc>
          <w:tcPr>
            <w:tcW w:w="349" w:type="dxa"/>
            <w:shd w:val="clear" w:color="auto" w:fill="B4C6E7" w:themeFill="accent1" w:themeFillTint="66"/>
          </w:tcPr>
          <w:p w14:paraId="50BCB9C9" w14:textId="4D91F2CB" w:rsidR="007C2DEC" w:rsidRDefault="007C2DEC"/>
        </w:tc>
        <w:tc>
          <w:tcPr>
            <w:tcW w:w="349" w:type="dxa"/>
          </w:tcPr>
          <w:p w14:paraId="73302A69" w14:textId="39F1E5A1" w:rsidR="007C2DEC" w:rsidRDefault="00D16057">
            <w:r>
              <w:t>7</w:t>
            </w:r>
          </w:p>
        </w:tc>
        <w:tc>
          <w:tcPr>
            <w:tcW w:w="349" w:type="dxa"/>
          </w:tcPr>
          <w:p w14:paraId="19D7E88C" w14:textId="2150F5C9" w:rsidR="007C2DEC" w:rsidRDefault="00D16057">
            <w:r>
              <w:t>6</w:t>
            </w:r>
          </w:p>
        </w:tc>
        <w:tc>
          <w:tcPr>
            <w:tcW w:w="349" w:type="dxa"/>
            <w:shd w:val="clear" w:color="auto" w:fill="B4C6E7" w:themeFill="accent1" w:themeFillTint="66"/>
          </w:tcPr>
          <w:p w14:paraId="0B00F3A4" w14:textId="6EDD6C1A" w:rsidR="007C2DEC" w:rsidRDefault="007C2DEC"/>
        </w:tc>
        <w:tc>
          <w:tcPr>
            <w:tcW w:w="349" w:type="dxa"/>
          </w:tcPr>
          <w:p w14:paraId="3E8F9792" w14:textId="77777777" w:rsidR="007C2DEC" w:rsidRDefault="007C2DEC"/>
        </w:tc>
        <w:tc>
          <w:tcPr>
            <w:tcW w:w="349" w:type="dxa"/>
          </w:tcPr>
          <w:p w14:paraId="25B69056" w14:textId="77777777" w:rsidR="007C2DEC" w:rsidRDefault="007C2DEC"/>
        </w:tc>
        <w:tc>
          <w:tcPr>
            <w:tcW w:w="349" w:type="dxa"/>
          </w:tcPr>
          <w:p w14:paraId="67CBF3FA" w14:textId="77777777" w:rsidR="007C2DEC" w:rsidRDefault="007C2DEC"/>
        </w:tc>
        <w:tc>
          <w:tcPr>
            <w:tcW w:w="349" w:type="dxa"/>
          </w:tcPr>
          <w:p w14:paraId="165BBBA1" w14:textId="77777777" w:rsidR="007C2DEC" w:rsidRDefault="007C2DEC"/>
        </w:tc>
        <w:tc>
          <w:tcPr>
            <w:tcW w:w="349" w:type="dxa"/>
          </w:tcPr>
          <w:p w14:paraId="5839C1FD" w14:textId="77777777" w:rsidR="007C2DEC" w:rsidRDefault="007C2DEC"/>
        </w:tc>
        <w:tc>
          <w:tcPr>
            <w:tcW w:w="349" w:type="dxa"/>
          </w:tcPr>
          <w:p w14:paraId="3AD3F116" w14:textId="77777777" w:rsidR="007C2DEC" w:rsidRDefault="007C2DEC"/>
        </w:tc>
        <w:tc>
          <w:tcPr>
            <w:tcW w:w="349" w:type="dxa"/>
          </w:tcPr>
          <w:p w14:paraId="6FD49B3A" w14:textId="77777777" w:rsidR="007C2DEC" w:rsidRDefault="007C2DEC"/>
        </w:tc>
        <w:tc>
          <w:tcPr>
            <w:tcW w:w="349" w:type="dxa"/>
          </w:tcPr>
          <w:p w14:paraId="4A53EFCA" w14:textId="77777777" w:rsidR="007C2DEC" w:rsidRDefault="007C2DEC"/>
        </w:tc>
        <w:tc>
          <w:tcPr>
            <w:tcW w:w="349" w:type="dxa"/>
          </w:tcPr>
          <w:p w14:paraId="1122EBA2" w14:textId="77777777" w:rsidR="007C2DEC" w:rsidRDefault="007C2DEC"/>
        </w:tc>
      </w:tr>
      <w:tr w:rsidR="00DB08CE" w14:paraId="7F97CC30" w14:textId="77777777" w:rsidTr="00444686">
        <w:trPr>
          <w:trHeight w:val="285"/>
        </w:trPr>
        <w:tc>
          <w:tcPr>
            <w:tcW w:w="348" w:type="dxa"/>
          </w:tcPr>
          <w:p w14:paraId="046B6A41" w14:textId="77777777" w:rsidR="007C2DEC" w:rsidRDefault="007C2DEC"/>
        </w:tc>
        <w:tc>
          <w:tcPr>
            <w:tcW w:w="348" w:type="dxa"/>
          </w:tcPr>
          <w:p w14:paraId="27D7ECDF" w14:textId="77777777" w:rsidR="007C2DEC" w:rsidRDefault="007C2DEC"/>
        </w:tc>
        <w:tc>
          <w:tcPr>
            <w:tcW w:w="348" w:type="dxa"/>
          </w:tcPr>
          <w:p w14:paraId="21A6F5C3" w14:textId="77777777" w:rsidR="007C2DEC" w:rsidRDefault="007C2DEC"/>
        </w:tc>
        <w:tc>
          <w:tcPr>
            <w:tcW w:w="348" w:type="dxa"/>
          </w:tcPr>
          <w:p w14:paraId="1D2F1003" w14:textId="77777777" w:rsidR="007C2DEC" w:rsidRDefault="007C2DEC"/>
        </w:tc>
        <w:tc>
          <w:tcPr>
            <w:tcW w:w="348" w:type="dxa"/>
          </w:tcPr>
          <w:p w14:paraId="3185F239" w14:textId="77777777" w:rsidR="007C2DEC" w:rsidRDefault="007C2DEC"/>
        </w:tc>
        <w:tc>
          <w:tcPr>
            <w:tcW w:w="348" w:type="dxa"/>
            <w:shd w:val="clear" w:color="auto" w:fill="B4C6E7" w:themeFill="accent1" w:themeFillTint="66"/>
          </w:tcPr>
          <w:p w14:paraId="7AAA31D8" w14:textId="2891D1A2" w:rsidR="007C2DEC" w:rsidRDefault="007C2DEC"/>
        </w:tc>
        <w:tc>
          <w:tcPr>
            <w:tcW w:w="348" w:type="dxa"/>
          </w:tcPr>
          <w:p w14:paraId="6E47340F" w14:textId="3513F2C5" w:rsidR="007C2DEC" w:rsidRDefault="00D16057">
            <w:r>
              <w:t>14</w:t>
            </w:r>
            <w:bookmarkStart w:id="0" w:name="_GoBack"/>
            <w:bookmarkEnd w:id="0"/>
          </w:p>
        </w:tc>
        <w:tc>
          <w:tcPr>
            <w:tcW w:w="348" w:type="dxa"/>
          </w:tcPr>
          <w:p w14:paraId="3CA528BF" w14:textId="6E34EA02" w:rsidR="007C2DEC" w:rsidRDefault="00D16057">
            <w:r>
              <w:t>13</w:t>
            </w:r>
          </w:p>
        </w:tc>
        <w:tc>
          <w:tcPr>
            <w:tcW w:w="348" w:type="dxa"/>
          </w:tcPr>
          <w:p w14:paraId="2719069F" w14:textId="6BF58AFD" w:rsidR="007C2DEC" w:rsidRDefault="00D16057">
            <w:r>
              <w:t>12</w:t>
            </w:r>
          </w:p>
        </w:tc>
        <w:tc>
          <w:tcPr>
            <w:tcW w:w="348" w:type="dxa"/>
          </w:tcPr>
          <w:p w14:paraId="061FD66F" w14:textId="5B8E4F45" w:rsidR="007C2DEC" w:rsidRDefault="00D16057">
            <w:r>
              <w:t>11</w:t>
            </w:r>
          </w:p>
        </w:tc>
        <w:tc>
          <w:tcPr>
            <w:tcW w:w="349" w:type="dxa"/>
          </w:tcPr>
          <w:p w14:paraId="0E721D8B" w14:textId="3AD8FA52" w:rsidR="007C2DEC" w:rsidRDefault="00D16057">
            <w:r>
              <w:t>10</w:t>
            </w:r>
          </w:p>
        </w:tc>
        <w:tc>
          <w:tcPr>
            <w:tcW w:w="349" w:type="dxa"/>
          </w:tcPr>
          <w:p w14:paraId="4AE42055" w14:textId="42EC2855" w:rsidR="007C2DEC" w:rsidRDefault="00D16057">
            <w:r>
              <w:t>9</w:t>
            </w:r>
          </w:p>
        </w:tc>
        <w:tc>
          <w:tcPr>
            <w:tcW w:w="349" w:type="dxa"/>
          </w:tcPr>
          <w:p w14:paraId="2CB9379E" w14:textId="3EE08507" w:rsidR="007C2DEC" w:rsidRDefault="00D16057">
            <w:r>
              <w:t>8</w:t>
            </w:r>
          </w:p>
        </w:tc>
        <w:tc>
          <w:tcPr>
            <w:tcW w:w="349" w:type="dxa"/>
          </w:tcPr>
          <w:p w14:paraId="589780F6" w14:textId="10032184" w:rsidR="007C2DEC" w:rsidRDefault="00D16057">
            <w:r>
              <w:t>7</w:t>
            </w:r>
          </w:p>
        </w:tc>
        <w:tc>
          <w:tcPr>
            <w:tcW w:w="349" w:type="dxa"/>
          </w:tcPr>
          <w:p w14:paraId="473B5208" w14:textId="33A0224F" w:rsidR="007C2DEC" w:rsidRDefault="00D16057">
            <w:r>
              <w:t>6</w:t>
            </w:r>
          </w:p>
        </w:tc>
        <w:tc>
          <w:tcPr>
            <w:tcW w:w="349" w:type="dxa"/>
          </w:tcPr>
          <w:p w14:paraId="49C6CFA0" w14:textId="3DA6EEA0" w:rsidR="007C2DEC" w:rsidRDefault="00D16057">
            <w:r>
              <w:t>5</w:t>
            </w:r>
          </w:p>
        </w:tc>
        <w:tc>
          <w:tcPr>
            <w:tcW w:w="349" w:type="dxa"/>
          </w:tcPr>
          <w:p w14:paraId="6B181B58" w14:textId="493F7ED8" w:rsidR="007C2DEC" w:rsidRDefault="00D16057">
            <w:r>
              <w:t>4</w:t>
            </w:r>
          </w:p>
        </w:tc>
        <w:tc>
          <w:tcPr>
            <w:tcW w:w="349" w:type="dxa"/>
            <w:shd w:val="clear" w:color="auto" w:fill="B4C6E7" w:themeFill="accent1" w:themeFillTint="66"/>
          </w:tcPr>
          <w:p w14:paraId="16DDE03B" w14:textId="1307C3C6" w:rsidR="007C2DEC" w:rsidRDefault="007C2DEC"/>
        </w:tc>
        <w:tc>
          <w:tcPr>
            <w:tcW w:w="349" w:type="dxa"/>
          </w:tcPr>
          <w:p w14:paraId="58EFE237" w14:textId="77777777" w:rsidR="007C2DEC" w:rsidRDefault="007C2DEC"/>
        </w:tc>
        <w:tc>
          <w:tcPr>
            <w:tcW w:w="349" w:type="dxa"/>
          </w:tcPr>
          <w:p w14:paraId="05C64D52" w14:textId="77777777" w:rsidR="007C2DEC" w:rsidRDefault="007C2DEC"/>
        </w:tc>
        <w:tc>
          <w:tcPr>
            <w:tcW w:w="349" w:type="dxa"/>
          </w:tcPr>
          <w:p w14:paraId="23910780" w14:textId="77777777" w:rsidR="007C2DEC" w:rsidRDefault="007C2DEC"/>
        </w:tc>
        <w:tc>
          <w:tcPr>
            <w:tcW w:w="349" w:type="dxa"/>
          </w:tcPr>
          <w:p w14:paraId="0DD982A2" w14:textId="77777777" w:rsidR="007C2DEC" w:rsidRDefault="007C2DEC"/>
        </w:tc>
        <w:tc>
          <w:tcPr>
            <w:tcW w:w="349" w:type="dxa"/>
          </w:tcPr>
          <w:p w14:paraId="6C753F1D" w14:textId="77777777" w:rsidR="007C2DEC" w:rsidRDefault="007C2DEC"/>
        </w:tc>
        <w:tc>
          <w:tcPr>
            <w:tcW w:w="349" w:type="dxa"/>
          </w:tcPr>
          <w:p w14:paraId="69033990" w14:textId="77777777" w:rsidR="007C2DEC" w:rsidRDefault="007C2DEC"/>
        </w:tc>
        <w:tc>
          <w:tcPr>
            <w:tcW w:w="349" w:type="dxa"/>
          </w:tcPr>
          <w:p w14:paraId="3BC4373C" w14:textId="77777777" w:rsidR="007C2DEC" w:rsidRDefault="007C2DEC"/>
        </w:tc>
        <w:tc>
          <w:tcPr>
            <w:tcW w:w="349" w:type="dxa"/>
          </w:tcPr>
          <w:p w14:paraId="7187BE2E" w14:textId="77777777" w:rsidR="007C2DEC" w:rsidRDefault="007C2DEC"/>
        </w:tc>
      </w:tr>
      <w:tr w:rsidR="00DB08CE" w14:paraId="7DF863CD" w14:textId="77777777" w:rsidTr="00444686">
        <w:trPr>
          <w:trHeight w:val="285"/>
        </w:trPr>
        <w:tc>
          <w:tcPr>
            <w:tcW w:w="348" w:type="dxa"/>
          </w:tcPr>
          <w:p w14:paraId="7D8159C6" w14:textId="77777777" w:rsidR="007C2DEC" w:rsidRDefault="007C2DEC"/>
        </w:tc>
        <w:tc>
          <w:tcPr>
            <w:tcW w:w="348" w:type="dxa"/>
          </w:tcPr>
          <w:p w14:paraId="665E095F" w14:textId="77777777" w:rsidR="007C2DEC" w:rsidRDefault="007C2DEC"/>
        </w:tc>
        <w:tc>
          <w:tcPr>
            <w:tcW w:w="348" w:type="dxa"/>
          </w:tcPr>
          <w:p w14:paraId="409A78DF" w14:textId="77777777" w:rsidR="007C2DEC" w:rsidRDefault="007C2DEC"/>
        </w:tc>
        <w:tc>
          <w:tcPr>
            <w:tcW w:w="348" w:type="dxa"/>
          </w:tcPr>
          <w:p w14:paraId="011BEA6B" w14:textId="77777777" w:rsidR="007C2DEC" w:rsidRDefault="007C2DEC"/>
        </w:tc>
        <w:tc>
          <w:tcPr>
            <w:tcW w:w="348" w:type="dxa"/>
          </w:tcPr>
          <w:p w14:paraId="26FCB176" w14:textId="77777777" w:rsidR="007C2DEC" w:rsidRDefault="007C2DEC"/>
        </w:tc>
        <w:tc>
          <w:tcPr>
            <w:tcW w:w="348" w:type="dxa"/>
            <w:shd w:val="clear" w:color="auto" w:fill="B4C6E7" w:themeFill="accent1" w:themeFillTint="66"/>
          </w:tcPr>
          <w:p w14:paraId="4730C440" w14:textId="672BDF24" w:rsidR="007C2DEC" w:rsidRDefault="007C2DEC"/>
        </w:tc>
        <w:tc>
          <w:tcPr>
            <w:tcW w:w="348" w:type="dxa"/>
          </w:tcPr>
          <w:p w14:paraId="34E59C10" w14:textId="14700B3F" w:rsidR="007C2DEC" w:rsidRDefault="00D16057">
            <w:r>
              <w:t>13</w:t>
            </w:r>
          </w:p>
        </w:tc>
        <w:tc>
          <w:tcPr>
            <w:tcW w:w="348" w:type="dxa"/>
          </w:tcPr>
          <w:p w14:paraId="67A0D4A5" w14:textId="1ED9BE3D" w:rsidR="007C2DEC" w:rsidRDefault="00D16057">
            <w:r>
              <w:t>12</w:t>
            </w:r>
          </w:p>
        </w:tc>
        <w:tc>
          <w:tcPr>
            <w:tcW w:w="348" w:type="dxa"/>
          </w:tcPr>
          <w:p w14:paraId="200ABF0C" w14:textId="48F5FF81" w:rsidR="007C2DEC" w:rsidRDefault="00D16057">
            <w:r>
              <w:t>11</w:t>
            </w:r>
          </w:p>
        </w:tc>
        <w:tc>
          <w:tcPr>
            <w:tcW w:w="348" w:type="dxa"/>
          </w:tcPr>
          <w:p w14:paraId="574FE18F" w14:textId="17BAA66F" w:rsidR="007C2DEC" w:rsidRDefault="00D16057">
            <w:r>
              <w:t>10</w:t>
            </w:r>
          </w:p>
        </w:tc>
        <w:tc>
          <w:tcPr>
            <w:tcW w:w="349" w:type="dxa"/>
          </w:tcPr>
          <w:p w14:paraId="2E8D1F9D" w14:textId="0537A61C" w:rsidR="007C2DEC" w:rsidRDefault="00D16057">
            <w:r>
              <w:t>9</w:t>
            </w:r>
          </w:p>
        </w:tc>
        <w:tc>
          <w:tcPr>
            <w:tcW w:w="349" w:type="dxa"/>
          </w:tcPr>
          <w:p w14:paraId="77029CC1" w14:textId="465C2F37" w:rsidR="007C2DEC" w:rsidRDefault="00D16057">
            <w:r>
              <w:t>8</w:t>
            </w:r>
          </w:p>
        </w:tc>
        <w:tc>
          <w:tcPr>
            <w:tcW w:w="349" w:type="dxa"/>
          </w:tcPr>
          <w:p w14:paraId="3A448655" w14:textId="63297821" w:rsidR="007C2DEC" w:rsidRDefault="00D16057">
            <w:r>
              <w:t>7</w:t>
            </w:r>
          </w:p>
        </w:tc>
        <w:tc>
          <w:tcPr>
            <w:tcW w:w="349" w:type="dxa"/>
          </w:tcPr>
          <w:p w14:paraId="71E24C35" w14:textId="3075D604" w:rsidR="007C2DEC" w:rsidRDefault="00D16057">
            <w:r>
              <w:t>6</w:t>
            </w:r>
          </w:p>
        </w:tc>
        <w:tc>
          <w:tcPr>
            <w:tcW w:w="349" w:type="dxa"/>
          </w:tcPr>
          <w:p w14:paraId="11928B96" w14:textId="764E873C" w:rsidR="007C2DEC" w:rsidRDefault="00D16057">
            <w:r>
              <w:t>5</w:t>
            </w:r>
          </w:p>
        </w:tc>
        <w:tc>
          <w:tcPr>
            <w:tcW w:w="349" w:type="dxa"/>
          </w:tcPr>
          <w:p w14:paraId="3E01B68F" w14:textId="23F1F611" w:rsidR="007C2DEC" w:rsidRDefault="00D16057">
            <w:r>
              <w:t>4</w:t>
            </w:r>
          </w:p>
        </w:tc>
        <w:tc>
          <w:tcPr>
            <w:tcW w:w="349" w:type="dxa"/>
          </w:tcPr>
          <w:p w14:paraId="62C56736" w14:textId="3E54E87A" w:rsidR="007C2DEC" w:rsidRDefault="00D16057">
            <w:r>
              <w:t>3</w:t>
            </w:r>
          </w:p>
        </w:tc>
        <w:tc>
          <w:tcPr>
            <w:tcW w:w="349" w:type="dxa"/>
          </w:tcPr>
          <w:p w14:paraId="4A156599" w14:textId="4341B298" w:rsidR="007C2DEC" w:rsidRDefault="00D16057">
            <w:r>
              <w:t>2</w:t>
            </w:r>
          </w:p>
        </w:tc>
        <w:tc>
          <w:tcPr>
            <w:tcW w:w="349" w:type="dxa"/>
            <w:shd w:val="clear" w:color="auto" w:fill="B4C6E7" w:themeFill="accent1" w:themeFillTint="66"/>
          </w:tcPr>
          <w:p w14:paraId="31E77666" w14:textId="6F0384F4" w:rsidR="007C2DEC" w:rsidRDefault="007C2DEC"/>
        </w:tc>
        <w:tc>
          <w:tcPr>
            <w:tcW w:w="349" w:type="dxa"/>
          </w:tcPr>
          <w:p w14:paraId="17B5FC67" w14:textId="77777777" w:rsidR="007C2DEC" w:rsidRDefault="007C2DEC"/>
        </w:tc>
        <w:tc>
          <w:tcPr>
            <w:tcW w:w="349" w:type="dxa"/>
          </w:tcPr>
          <w:p w14:paraId="3BA0AAA0" w14:textId="77777777" w:rsidR="007C2DEC" w:rsidRDefault="007C2DEC"/>
        </w:tc>
        <w:tc>
          <w:tcPr>
            <w:tcW w:w="349" w:type="dxa"/>
          </w:tcPr>
          <w:p w14:paraId="1DBE803D" w14:textId="77777777" w:rsidR="007C2DEC" w:rsidRDefault="007C2DEC"/>
        </w:tc>
        <w:tc>
          <w:tcPr>
            <w:tcW w:w="349" w:type="dxa"/>
          </w:tcPr>
          <w:p w14:paraId="304A5BE8" w14:textId="77777777" w:rsidR="007C2DEC" w:rsidRDefault="007C2DEC"/>
        </w:tc>
        <w:tc>
          <w:tcPr>
            <w:tcW w:w="349" w:type="dxa"/>
          </w:tcPr>
          <w:p w14:paraId="2FB4B284" w14:textId="77777777" w:rsidR="007C2DEC" w:rsidRDefault="007C2DEC"/>
        </w:tc>
        <w:tc>
          <w:tcPr>
            <w:tcW w:w="349" w:type="dxa"/>
          </w:tcPr>
          <w:p w14:paraId="4231469F" w14:textId="77777777" w:rsidR="007C2DEC" w:rsidRDefault="007C2DEC"/>
        </w:tc>
        <w:tc>
          <w:tcPr>
            <w:tcW w:w="349" w:type="dxa"/>
          </w:tcPr>
          <w:p w14:paraId="776F2557" w14:textId="77777777" w:rsidR="007C2DEC" w:rsidRDefault="007C2DEC"/>
        </w:tc>
      </w:tr>
      <w:tr w:rsidR="00DB08CE" w14:paraId="123E7A03" w14:textId="77777777" w:rsidTr="00444686">
        <w:trPr>
          <w:trHeight w:val="299"/>
        </w:trPr>
        <w:tc>
          <w:tcPr>
            <w:tcW w:w="348" w:type="dxa"/>
          </w:tcPr>
          <w:p w14:paraId="3D19B093" w14:textId="77777777" w:rsidR="007C2DEC" w:rsidRDefault="007C2DEC"/>
        </w:tc>
        <w:tc>
          <w:tcPr>
            <w:tcW w:w="348" w:type="dxa"/>
          </w:tcPr>
          <w:p w14:paraId="1D97D00C" w14:textId="77777777" w:rsidR="007C2DEC" w:rsidRDefault="007C2DEC"/>
        </w:tc>
        <w:tc>
          <w:tcPr>
            <w:tcW w:w="348" w:type="dxa"/>
          </w:tcPr>
          <w:p w14:paraId="64150B43" w14:textId="77777777" w:rsidR="007C2DEC" w:rsidRDefault="007C2DEC"/>
        </w:tc>
        <w:tc>
          <w:tcPr>
            <w:tcW w:w="348" w:type="dxa"/>
          </w:tcPr>
          <w:p w14:paraId="165DFE4E" w14:textId="77777777" w:rsidR="007C2DEC" w:rsidRDefault="007C2DEC"/>
        </w:tc>
        <w:tc>
          <w:tcPr>
            <w:tcW w:w="348" w:type="dxa"/>
          </w:tcPr>
          <w:p w14:paraId="2EF1BE91" w14:textId="77777777" w:rsidR="007C2DEC" w:rsidRDefault="007C2DEC"/>
        </w:tc>
        <w:tc>
          <w:tcPr>
            <w:tcW w:w="348" w:type="dxa"/>
            <w:shd w:val="clear" w:color="auto" w:fill="B4C6E7" w:themeFill="accent1" w:themeFillTint="66"/>
          </w:tcPr>
          <w:p w14:paraId="0B289E6A" w14:textId="6E0DCF8A" w:rsidR="007C2DEC" w:rsidRDefault="007C2DEC"/>
        </w:tc>
        <w:tc>
          <w:tcPr>
            <w:tcW w:w="348" w:type="dxa"/>
          </w:tcPr>
          <w:p w14:paraId="305204E7" w14:textId="4F3E87FD" w:rsidR="007C2DEC" w:rsidRDefault="00D16057">
            <w:r>
              <w:t>12</w:t>
            </w:r>
          </w:p>
        </w:tc>
        <w:tc>
          <w:tcPr>
            <w:tcW w:w="348" w:type="dxa"/>
          </w:tcPr>
          <w:p w14:paraId="5592D4D4" w14:textId="630C43F5" w:rsidR="007C2DEC" w:rsidRDefault="00D16057">
            <w:r>
              <w:t>11</w:t>
            </w:r>
          </w:p>
        </w:tc>
        <w:tc>
          <w:tcPr>
            <w:tcW w:w="348" w:type="dxa"/>
          </w:tcPr>
          <w:p w14:paraId="7CFBAAB8" w14:textId="17832189" w:rsidR="007C2DEC" w:rsidRDefault="00D16057">
            <w:r>
              <w:t>10</w:t>
            </w:r>
          </w:p>
        </w:tc>
        <w:tc>
          <w:tcPr>
            <w:tcW w:w="348" w:type="dxa"/>
          </w:tcPr>
          <w:p w14:paraId="5DD14FA6" w14:textId="5C2EA9DF" w:rsidR="007C2DEC" w:rsidRDefault="00D16057">
            <w:r>
              <w:t>9</w:t>
            </w:r>
          </w:p>
        </w:tc>
        <w:tc>
          <w:tcPr>
            <w:tcW w:w="349" w:type="dxa"/>
          </w:tcPr>
          <w:p w14:paraId="41E9886B" w14:textId="598C2A5E" w:rsidR="007C2DEC" w:rsidRDefault="00D16057">
            <w:r>
              <w:t>8</w:t>
            </w:r>
          </w:p>
        </w:tc>
        <w:tc>
          <w:tcPr>
            <w:tcW w:w="349" w:type="dxa"/>
          </w:tcPr>
          <w:p w14:paraId="3723470A" w14:textId="48F26626" w:rsidR="007C2DEC" w:rsidRDefault="00D16057">
            <w:r>
              <w:t>7</w:t>
            </w:r>
          </w:p>
        </w:tc>
        <w:tc>
          <w:tcPr>
            <w:tcW w:w="349" w:type="dxa"/>
          </w:tcPr>
          <w:p w14:paraId="5F692020" w14:textId="59D08B1E" w:rsidR="007C2DEC" w:rsidRDefault="00D16057">
            <w:r>
              <w:t>6</w:t>
            </w:r>
          </w:p>
        </w:tc>
        <w:tc>
          <w:tcPr>
            <w:tcW w:w="349" w:type="dxa"/>
          </w:tcPr>
          <w:p w14:paraId="5F024F21" w14:textId="7D385CD6" w:rsidR="007C2DEC" w:rsidRDefault="00D16057">
            <w:r>
              <w:t>5</w:t>
            </w:r>
          </w:p>
        </w:tc>
        <w:tc>
          <w:tcPr>
            <w:tcW w:w="349" w:type="dxa"/>
          </w:tcPr>
          <w:p w14:paraId="76A28737" w14:textId="1479BC9A" w:rsidR="007C2DEC" w:rsidRDefault="00D16057">
            <w:r>
              <w:t>4</w:t>
            </w:r>
          </w:p>
        </w:tc>
        <w:tc>
          <w:tcPr>
            <w:tcW w:w="349" w:type="dxa"/>
          </w:tcPr>
          <w:p w14:paraId="542A4E34" w14:textId="5A6755A1" w:rsidR="007C2DEC" w:rsidRDefault="00D16057">
            <w:r>
              <w:t>3</w:t>
            </w:r>
          </w:p>
        </w:tc>
        <w:tc>
          <w:tcPr>
            <w:tcW w:w="349" w:type="dxa"/>
          </w:tcPr>
          <w:p w14:paraId="7606F93A" w14:textId="4A6D527A" w:rsidR="007C2DEC" w:rsidRDefault="00D16057">
            <w:r>
              <w:t>2</w:t>
            </w:r>
          </w:p>
        </w:tc>
        <w:tc>
          <w:tcPr>
            <w:tcW w:w="349" w:type="dxa"/>
          </w:tcPr>
          <w:p w14:paraId="04942C32" w14:textId="3B4A6ADE" w:rsidR="007C2DEC" w:rsidRDefault="00D16057">
            <w:r>
              <w:t>1</w:t>
            </w:r>
          </w:p>
        </w:tc>
        <w:tc>
          <w:tcPr>
            <w:tcW w:w="349" w:type="dxa"/>
            <w:shd w:val="clear" w:color="auto" w:fill="B4C6E7" w:themeFill="accent1" w:themeFillTint="66"/>
          </w:tcPr>
          <w:p w14:paraId="43703309" w14:textId="3E6C6FD2" w:rsidR="007C2DEC" w:rsidRDefault="007C2DEC"/>
        </w:tc>
        <w:tc>
          <w:tcPr>
            <w:tcW w:w="349" w:type="dxa"/>
          </w:tcPr>
          <w:p w14:paraId="4262B4F0" w14:textId="77777777" w:rsidR="007C2DEC" w:rsidRDefault="007C2DEC"/>
        </w:tc>
        <w:tc>
          <w:tcPr>
            <w:tcW w:w="349" w:type="dxa"/>
          </w:tcPr>
          <w:p w14:paraId="5FC43EC4" w14:textId="77777777" w:rsidR="007C2DEC" w:rsidRDefault="007C2DEC"/>
        </w:tc>
        <w:tc>
          <w:tcPr>
            <w:tcW w:w="349" w:type="dxa"/>
          </w:tcPr>
          <w:p w14:paraId="06A8CE68" w14:textId="77777777" w:rsidR="007C2DEC" w:rsidRDefault="007C2DEC"/>
        </w:tc>
        <w:tc>
          <w:tcPr>
            <w:tcW w:w="349" w:type="dxa"/>
          </w:tcPr>
          <w:p w14:paraId="15032029" w14:textId="77777777" w:rsidR="007C2DEC" w:rsidRDefault="007C2DEC"/>
        </w:tc>
        <w:tc>
          <w:tcPr>
            <w:tcW w:w="349" w:type="dxa"/>
          </w:tcPr>
          <w:p w14:paraId="33F57719" w14:textId="77777777" w:rsidR="007C2DEC" w:rsidRDefault="007C2DEC"/>
        </w:tc>
        <w:tc>
          <w:tcPr>
            <w:tcW w:w="349" w:type="dxa"/>
          </w:tcPr>
          <w:p w14:paraId="6AE6C861" w14:textId="77777777" w:rsidR="007C2DEC" w:rsidRDefault="007C2DEC"/>
        </w:tc>
        <w:tc>
          <w:tcPr>
            <w:tcW w:w="349" w:type="dxa"/>
          </w:tcPr>
          <w:p w14:paraId="32A22A53" w14:textId="77777777" w:rsidR="007C2DEC" w:rsidRDefault="007C2DEC"/>
        </w:tc>
      </w:tr>
      <w:tr w:rsidR="00DB08CE" w14:paraId="7C7D3696" w14:textId="77777777" w:rsidTr="00444686">
        <w:trPr>
          <w:trHeight w:val="285"/>
        </w:trPr>
        <w:tc>
          <w:tcPr>
            <w:tcW w:w="348" w:type="dxa"/>
          </w:tcPr>
          <w:p w14:paraId="01DB7FFD" w14:textId="77777777" w:rsidR="007C2DEC" w:rsidRDefault="007C2DEC"/>
        </w:tc>
        <w:tc>
          <w:tcPr>
            <w:tcW w:w="348" w:type="dxa"/>
          </w:tcPr>
          <w:p w14:paraId="5CC9B78B" w14:textId="77777777" w:rsidR="007C2DEC" w:rsidRDefault="007C2DEC"/>
        </w:tc>
        <w:tc>
          <w:tcPr>
            <w:tcW w:w="348" w:type="dxa"/>
          </w:tcPr>
          <w:p w14:paraId="419336E6" w14:textId="77777777" w:rsidR="007C2DEC" w:rsidRDefault="007C2DEC"/>
        </w:tc>
        <w:tc>
          <w:tcPr>
            <w:tcW w:w="348" w:type="dxa"/>
          </w:tcPr>
          <w:p w14:paraId="47ADF982" w14:textId="77777777" w:rsidR="007C2DEC" w:rsidRDefault="007C2DEC"/>
        </w:tc>
        <w:tc>
          <w:tcPr>
            <w:tcW w:w="348" w:type="dxa"/>
          </w:tcPr>
          <w:p w14:paraId="7849D5E7" w14:textId="77777777" w:rsidR="007C2DEC" w:rsidRDefault="007C2DEC"/>
        </w:tc>
        <w:tc>
          <w:tcPr>
            <w:tcW w:w="348" w:type="dxa"/>
            <w:shd w:val="clear" w:color="auto" w:fill="B4C6E7" w:themeFill="accent1" w:themeFillTint="66"/>
          </w:tcPr>
          <w:p w14:paraId="439FEB6A" w14:textId="7DC9A08B" w:rsidR="007C2DEC" w:rsidRDefault="007C2DEC"/>
        </w:tc>
        <w:tc>
          <w:tcPr>
            <w:tcW w:w="348" w:type="dxa"/>
          </w:tcPr>
          <w:p w14:paraId="69171BF2" w14:textId="2BA82176" w:rsidR="007C2DEC" w:rsidRDefault="00D16057">
            <w:r>
              <w:t>11</w:t>
            </w:r>
          </w:p>
        </w:tc>
        <w:tc>
          <w:tcPr>
            <w:tcW w:w="348" w:type="dxa"/>
          </w:tcPr>
          <w:p w14:paraId="3697F5F8" w14:textId="4B0885DE" w:rsidR="007C2DEC" w:rsidRDefault="00D16057">
            <w:r>
              <w:t>10</w:t>
            </w:r>
          </w:p>
        </w:tc>
        <w:tc>
          <w:tcPr>
            <w:tcW w:w="348" w:type="dxa"/>
          </w:tcPr>
          <w:p w14:paraId="7EC409E0" w14:textId="26AA4090" w:rsidR="007C2DEC" w:rsidRDefault="00D16057">
            <w:r>
              <w:t>9</w:t>
            </w:r>
          </w:p>
        </w:tc>
        <w:tc>
          <w:tcPr>
            <w:tcW w:w="348" w:type="dxa"/>
          </w:tcPr>
          <w:p w14:paraId="41BBCDF6" w14:textId="71424CBC" w:rsidR="007C2DEC" w:rsidRDefault="00D16057">
            <w:r>
              <w:t>8</w:t>
            </w:r>
          </w:p>
        </w:tc>
        <w:tc>
          <w:tcPr>
            <w:tcW w:w="349" w:type="dxa"/>
          </w:tcPr>
          <w:p w14:paraId="5CD92C4F" w14:textId="1645A9AE" w:rsidR="007C2DEC" w:rsidRDefault="00D16057">
            <w:r>
              <w:t>7</w:t>
            </w:r>
          </w:p>
        </w:tc>
        <w:tc>
          <w:tcPr>
            <w:tcW w:w="349" w:type="dxa"/>
          </w:tcPr>
          <w:p w14:paraId="1285B9A7" w14:textId="25D0E43C" w:rsidR="007C2DEC" w:rsidRDefault="00D16057">
            <w:r>
              <w:t>6</w:t>
            </w:r>
          </w:p>
        </w:tc>
        <w:tc>
          <w:tcPr>
            <w:tcW w:w="349" w:type="dxa"/>
          </w:tcPr>
          <w:p w14:paraId="2F30052D" w14:textId="27E7A882" w:rsidR="007C2DEC" w:rsidRDefault="00D16057">
            <w:r>
              <w:t>5</w:t>
            </w:r>
          </w:p>
        </w:tc>
        <w:tc>
          <w:tcPr>
            <w:tcW w:w="349" w:type="dxa"/>
          </w:tcPr>
          <w:p w14:paraId="60434A17" w14:textId="1D450BEE" w:rsidR="007C2DEC" w:rsidRDefault="00D16057">
            <w:r>
              <w:t>4</w:t>
            </w:r>
          </w:p>
        </w:tc>
        <w:tc>
          <w:tcPr>
            <w:tcW w:w="349" w:type="dxa"/>
          </w:tcPr>
          <w:p w14:paraId="107E3DC8" w14:textId="494CDC00" w:rsidR="007C2DEC" w:rsidRDefault="00D16057">
            <w:r>
              <w:t>3</w:t>
            </w:r>
          </w:p>
        </w:tc>
        <w:tc>
          <w:tcPr>
            <w:tcW w:w="349" w:type="dxa"/>
          </w:tcPr>
          <w:p w14:paraId="5614EAEF" w14:textId="5F01E351" w:rsidR="007C2DEC" w:rsidRDefault="00D16057">
            <w:r>
              <w:t>2</w:t>
            </w:r>
          </w:p>
        </w:tc>
        <w:tc>
          <w:tcPr>
            <w:tcW w:w="349" w:type="dxa"/>
          </w:tcPr>
          <w:p w14:paraId="7B85C563" w14:textId="30F29F37" w:rsidR="007C2DEC" w:rsidRDefault="00D16057">
            <w:r>
              <w:t>1</w:t>
            </w:r>
          </w:p>
        </w:tc>
        <w:tc>
          <w:tcPr>
            <w:tcW w:w="349" w:type="dxa"/>
            <w:shd w:val="clear" w:color="auto" w:fill="AEAAAA" w:themeFill="background2" w:themeFillShade="BF"/>
          </w:tcPr>
          <w:p w14:paraId="55F25CC0" w14:textId="75BFBE3B" w:rsidR="007C2DEC" w:rsidRDefault="00444686">
            <w:r>
              <w:t>p</w:t>
            </w:r>
          </w:p>
        </w:tc>
        <w:tc>
          <w:tcPr>
            <w:tcW w:w="349" w:type="dxa"/>
          </w:tcPr>
          <w:p w14:paraId="4DDD2045" w14:textId="4066CFE1" w:rsidR="007C2DEC" w:rsidRDefault="00D16057">
            <w:r>
              <w:t>1</w:t>
            </w:r>
          </w:p>
        </w:tc>
        <w:tc>
          <w:tcPr>
            <w:tcW w:w="349" w:type="dxa"/>
            <w:shd w:val="clear" w:color="auto" w:fill="B4C6E7" w:themeFill="accent1" w:themeFillTint="66"/>
          </w:tcPr>
          <w:p w14:paraId="372BCDD6" w14:textId="62DC62C6" w:rsidR="007C2DEC" w:rsidRDefault="007C2DEC"/>
        </w:tc>
        <w:tc>
          <w:tcPr>
            <w:tcW w:w="349" w:type="dxa"/>
          </w:tcPr>
          <w:p w14:paraId="26844B42" w14:textId="77777777" w:rsidR="007C2DEC" w:rsidRDefault="007C2DEC"/>
        </w:tc>
        <w:tc>
          <w:tcPr>
            <w:tcW w:w="349" w:type="dxa"/>
          </w:tcPr>
          <w:p w14:paraId="3C47E583" w14:textId="77777777" w:rsidR="007C2DEC" w:rsidRDefault="007C2DEC"/>
        </w:tc>
        <w:tc>
          <w:tcPr>
            <w:tcW w:w="349" w:type="dxa"/>
          </w:tcPr>
          <w:p w14:paraId="2D3CB7D2" w14:textId="77777777" w:rsidR="007C2DEC" w:rsidRDefault="007C2DEC"/>
        </w:tc>
        <w:tc>
          <w:tcPr>
            <w:tcW w:w="349" w:type="dxa"/>
          </w:tcPr>
          <w:p w14:paraId="0D64B5FB" w14:textId="77777777" w:rsidR="007C2DEC" w:rsidRDefault="007C2DEC"/>
        </w:tc>
        <w:tc>
          <w:tcPr>
            <w:tcW w:w="349" w:type="dxa"/>
          </w:tcPr>
          <w:p w14:paraId="6BA6049F" w14:textId="77777777" w:rsidR="007C2DEC" w:rsidRDefault="007C2DEC"/>
        </w:tc>
        <w:tc>
          <w:tcPr>
            <w:tcW w:w="349" w:type="dxa"/>
          </w:tcPr>
          <w:p w14:paraId="5B0C2891" w14:textId="77777777" w:rsidR="007C2DEC" w:rsidRDefault="007C2DEC"/>
        </w:tc>
      </w:tr>
      <w:tr w:rsidR="00DB08CE" w14:paraId="4C31943E" w14:textId="77777777" w:rsidTr="00444686">
        <w:trPr>
          <w:trHeight w:val="285"/>
        </w:trPr>
        <w:tc>
          <w:tcPr>
            <w:tcW w:w="348" w:type="dxa"/>
          </w:tcPr>
          <w:p w14:paraId="6AA4189E" w14:textId="77777777" w:rsidR="007C2DEC" w:rsidRDefault="007C2DEC"/>
        </w:tc>
        <w:tc>
          <w:tcPr>
            <w:tcW w:w="348" w:type="dxa"/>
          </w:tcPr>
          <w:p w14:paraId="3451569E" w14:textId="77777777" w:rsidR="007C2DEC" w:rsidRDefault="007C2DEC"/>
        </w:tc>
        <w:tc>
          <w:tcPr>
            <w:tcW w:w="348" w:type="dxa"/>
          </w:tcPr>
          <w:p w14:paraId="2F74B07C" w14:textId="77777777" w:rsidR="007C2DEC" w:rsidRDefault="007C2DEC"/>
        </w:tc>
        <w:tc>
          <w:tcPr>
            <w:tcW w:w="348" w:type="dxa"/>
          </w:tcPr>
          <w:p w14:paraId="2AA34AA8" w14:textId="77777777" w:rsidR="007C2DEC" w:rsidRDefault="007C2DEC"/>
        </w:tc>
        <w:tc>
          <w:tcPr>
            <w:tcW w:w="348" w:type="dxa"/>
          </w:tcPr>
          <w:p w14:paraId="5573DF0E" w14:textId="77777777" w:rsidR="007C2DEC" w:rsidRDefault="007C2DEC"/>
        </w:tc>
        <w:tc>
          <w:tcPr>
            <w:tcW w:w="348" w:type="dxa"/>
          </w:tcPr>
          <w:p w14:paraId="5940F5A0" w14:textId="77777777" w:rsidR="007C2DEC" w:rsidRDefault="007C2DEC"/>
        </w:tc>
        <w:tc>
          <w:tcPr>
            <w:tcW w:w="348" w:type="dxa"/>
            <w:shd w:val="clear" w:color="auto" w:fill="B4C6E7" w:themeFill="accent1" w:themeFillTint="66"/>
          </w:tcPr>
          <w:p w14:paraId="2C1BD74A" w14:textId="796F7352" w:rsidR="007C2DEC" w:rsidRDefault="007C2DEC"/>
        </w:tc>
        <w:tc>
          <w:tcPr>
            <w:tcW w:w="348" w:type="dxa"/>
          </w:tcPr>
          <w:p w14:paraId="431EF565" w14:textId="04413D42" w:rsidR="007C2DEC" w:rsidRDefault="00D16057">
            <w:r>
              <w:t>11</w:t>
            </w:r>
          </w:p>
        </w:tc>
        <w:tc>
          <w:tcPr>
            <w:tcW w:w="348" w:type="dxa"/>
          </w:tcPr>
          <w:p w14:paraId="15B8F06C" w14:textId="4110AD46" w:rsidR="007C2DEC" w:rsidRDefault="00D16057">
            <w:r>
              <w:t>10</w:t>
            </w:r>
          </w:p>
        </w:tc>
        <w:tc>
          <w:tcPr>
            <w:tcW w:w="348" w:type="dxa"/>
          </w:tcPr>
          <w:p w14:paraId="72EC12B5" w14:textId="6C7B95CC" w:rsidR="007C2DEC" w:rsidRDefault="00D16057">
            <w:r>
              <w:t>9</w:t>
            </w:r>
          </w:p>
        </w:tc>
        <w:tc>
          <w:tcPr>
            <w:tcW w:w="349" w:type="dxa"/>
          </w:tcPr>
          <w:p w14:paraId="6596A1C9" w14:textId="1786BA6A" w:rsidR="007C2DEC" w:rsidRDefault="00D16057">
            <w:r>
              <w:t>8</w:t>
            </w:r>
          </w:p>
        </w:tc>
        <w:tc>
          <w:tcPr>
            <w:tcW w:w="349" w:type="dxa"/>
          </w:tcPr>
          <w:p w14:paraId="5EC99BEC" w14:textId="098B44F1" w:rsidR="007C2DEC" w:rsidRDefault="00D16057">
            <w:r>
              <w:t>7</w:t>
            </w:r>
          </w:p>
        </w:tc>
        <w:tc>
          <w:tcPr>
            <w:tcW w:w="349" w:type="dxa"/>
          </w:tcPr>
          <w:p w14:paraId="776F88E5" w14:textId="481D4445" w:rsidR="007C2DEC" w:rsidRDefault="00D16057">
            <w:r>
              <w:t>6</w:t>
            </w:r>
          </w:p>
        </w:tc>
        <w:tc>
          <w:tcPr>
            <w:tcW w:w="349" w:type="dxa"/>
          </w:tcPr>
          <w:p w14:paraId="0CE3A312" w14:textId="567A2B9A" w:rsidR="007C2DEC" w:rsidRDefault="00D16057">
            <w:r>
              <w:t>5</w:t>
            </w:r>
          </w:p>
        </w:tc>
        <w:tc>
          <w:tcPr>
            <w:tcW w:w="349" w:type="dxa"/>
          </w:tcPr>
          <w:p w14:paraId="13F38FFB" w14:textId="7CE774D6" w:rsidR="007C2DEC" w:rsidRDefault="00D16057">
            <w:r>
              <w:t>4</w:t>
            </w:r>
          </w:p>
        </w:tc>
        <w:tc>
          <w:tcPr>
            <w:tcW w:w="349" w:type="dxa"/>
          </w:tcPr>
          <w:p w14:paraId="01E74AA2" w14:textId="24A0D607" w:rsidR="007C2DEC" w:rsidRDefault="00D16057">
            <w:r>
              <w:t>3</w:t>
            </w:r>
          </w:p>
        </w:tc>
        <w:tc>
          <w:tcPr>
            <w:tcW w:w="349" w:type="dxa"/>
          </w:tcPr>
          <w:p w14:paraId="2126D00B" w14:textId="667A81D3" w:rsidR="007C2DEC" w:rsidRDefault="00D16057">
            <w:r>
              <w:t>2</w:t>
            </w:r>
          </w:p>
        </w:tc>
        <w:tc>
          <w:tcPr>
            <w:tcW w:w="349" w:type="dxa"/>
          </w:tcPr>
          <w:p w14:paraId="6907E966" w14:textId="66D2CF47" w:rsidR="007C2DEC" w:rsidRDefault="00D16057">
            <w:r>
              <w:t>1</w:t>
            </w:r>
          </w:p>
        </w:tc>
        <w:tc>
          <w:tcPr>
            <w:tcW w:w="349" w:type="dxa"/>
          </w:tcPr>
          <w:p w14:paraId="6F91CFC2" w14:textId="04D36EF9" w:rsidR="007C2DEC" w:rsidRDefault="00D16057">
            <w:r>
              <w:t>2</w:t>
            </w:r>
          </w:p>
        </w:tc>
        <w:tc>
          <w:tcPr>
            <w:tcW w:w="349" w:type="dxa"/>
            <w:shd w:val="clear" w:color="auto" w:fill="B4C6E7" w:themeFill="accent1" w:themeFillTint="66"/>
          </w:tcPr>
          <w:p w14:paraId="47DC4049" w14:textId="691407C9" w:rsidR="007C2DEC" w:rsidRDefault="007C2DEC"/>
        </w:tc>
        <w:tc>
          <w:tcPr>
            <w:tcW w:w="349" w:type="dxa"/>
          </w:tcPr>
          <w:p w14:paraId="679AFF44" w14:textId="77777777" w:rsidR="007C2DEC" w:rsidRDefault="007C2DEC"/>
        </w:tc>
        <w:tc>
          <w:tcPr>
            <w:tcW w:w="349" w:type="dxa"/>
          </w:tcPr>
          <w:p w14:paraId="403FD03C" w14:textId="77777777" w:rsidR="007C2DEC" w:rsidRDefault="007C2DEC"/>
        </w:tc>
        <w:tc>
          <w:tcPr>
            <w:tcW w:w="349" w:type="dxa"/>
          </w:tcPr>
          <w:p w14:paraId="6B24634A" w14:textId="77777777" w:rsidR="007C2DEC" w:rsidRDefault="007C2DEC"/>
        </w:tc>
        <w:tc>
          <w:tcPr>
            <w:tcW w:w="349" w:type="dxa"/>
          </w:tcPr>
          <w:p w14:paraId="6E01F163" w14:textId="77777777" w:rsidR="007C2DEC" w:rsidRDefault="007C2DEC"/>
        </w:tc>
        <w:tc>
          <w:tcPr>
            <w:tcW w:w="349" w:type="dxa"/>
          </w:tcPr>
          <w:p w14:paraId="5B964532" w14:textId="77777777" w:rsidR="007C2DEC" w:rsidRDefault="007C2DEC"/>
        </w:tc>
        <w:tc>
          <w:tcPr>
            <w:tcW w:w="349" w:type="dxa"/>
          </w:tcPr>
          <w:p w14:paraId="2EE96E19" w14:textId="77777777" w:rsidR="007C2DEC" w:rsidRDefault="007C2DEC"/>
        </w:tc>
      </w:tr>
      <w:tr w:rsidR="00DB08CE" w14:paraId="325A2BBB" w14:textId="77777777" w:rsidTr="00444686">
        <w:trPr>
          <w:trHeight w:val="285"/>
        </w:trPr>
        <w:tc>
          <w:tcPr>
            <w:tcW w:w="348" w:type="dxa"/>
          </w:tcPr>
          <w:p w14:paraId="2510DC3A" w14:textId="77777777" w:rsidR="007C2DEC" w:rsidRDefault="007C2DEC"/>
        </w:tc>
        <w:tc>
          <w:tcPr>
            <w:tcW w:w="348" w:type="dxa"/>
          </w:tcPr>
          <w:p w14:paraId="12DD5E69" w14:textId="77777777" w:rsidR="007C2DEC" w:rsidRDefault="007C2DEC"/>
        </w:tc>
        <w:tc>
          <w:tcPr>
            <w:tcW w:w="348" w:type="dxa"/>
          </w:tcPr>
          <w:p w14:paraId="517BA49B" w14:textId="77777777" w:rsidR="007C2DEC" w:rsidRDefault="007C2DEC"/>
        </w:tc>
        <w:tc>
          <w:tcPr>
            <w:tcW w:w="348" w:type="dxa"/>
          </w:tcPr>
          <w:p w14:paraId="0F66AC92" w14:textId="77777777" w:rsidR="007C2DEC" w:rsidRDefault="007C2DEC"/>
        </w:tc>
        <w:tc>
          <w:tcPr>
            <w:tcW w:w="348" w:type="dxa"/>
          </w:tcPr>
          <w:p w14:paraId="70F723D8" w14:textId="77777777" w:rsidR="007C2DEC" w:rsidRDefault="007C2DEC"/>
        </w:tc>
        <w:tc>
          <w:tcPr>
            <w:tcW w:w="348" w:type="dxa"/>
          </w:tcPr>
          <w:p w14:paraId="54270842" w14:textId="77777777" w:rsidR="007C2DEC" w:rsidRDefault="007C2DEC"/>
        </w:tc>
        <w:tc>
          <w:tcPr>
            <w:tcW w:w="348" w:type="dxa"/>
          </w:tcPr>
          <w:p w14:paraId="7874B04D" w14:textId="77777777" w:rsidR="007C2DEC" w:rsidRDefault="007C2DEC"/>
        </w:tc>
        <w:tc>
          <w:tcPr>
            <w:tcW w:w="348" w:type="dxa"/>
            <w:shd w:val="clear" w:color="auto" w:fill="B4C6E7" w:themeFill="accent1" w:themeFillTint="66"/>
          </w:tcPr>
          <w:p w14:paraId="2F9C827E" w14:textId="21EE4E9B" w:rsidR="007C2DEC" w:rsidRDefault="007C2DEC"/>
        </w:tc>
        <w:tc>
          <w:tcPr>
            <w:tcW w:w="348" w:type="dxa"/>
            <w:shd w:val="clear" w:color="auto" w:fill="B4C6E7" w:themeFill="accent1" w:themeFillTint="66"/>
          </w:tcPr>
          <w:p w14:paraId="2246F3D1" w14:textId="271CF55E" w:rsidR="007C2DEC" w:rsidRDefault="007C2DEC"/>
        </w:tc>
        <w:tc>
          <w:tcPr>
            <w:tcW w:w="348" w:type="dxa"/>
            <w:shd w:val="clear" w:color="auto" w:fill="B4C6E7" w:themeFill="accent1" w:themeFillTint="66"/>
          </w:tcPr>
          <w:p w14:paraId="17045CD0" w14:textId="14AF49D2" w:rsidR="007C2DEC" w:rsidRDefault="007C2DEC"/>
        </w:tc>
        <w:tc>
          <w:tcPr>
            <w:tcW w:w="349" w:type="dxa"/>
            <w:shd w:val="clear" w:color="auto" w:fill="B4C6E7" w:themeFill="accent1" w:themeFillTint="66"/>
          </w:tcPr>
          <w:p w14:paraId="1D6960C5" w14:textId="51C8B179" w:rsidR="007C2DEC" w:rsidRDefault="007C2DEC"/>
        </w:tc>
        <w:tc>
          <w:tcPr>
            <w:tcW w:w="349" w:type="dxa"/>
            <w:shd w:val="clear" w:color="auto" w:fill="B4C6E7" w:themeFill="accent1" w:themeFillTint="66"/>
          </w:tcPr>
          <w:p w14:paraId="6EB22ACC" w14:textId="0197CD23" w:rsidR="007C2DEC" w:rsidRDefault="007C2DEC"/>
        </w:tc>
        <w:tc>
          <w:tcPr>
            <w:tcW w:w="349" w:type="dxa"/>
            <w:shd w:val="clear" w:color="auto" w:fill="B4C6E7" w:themeFill="accent1" w:themeFillTint="66"/>
          </w:tcPr>
          <w:p w14:paraId="4420CE05" w14:textId="5D5947A4" w:rsidR="007C2DEC" w:rsidRDefault="007C2DEC"/>
        </w:tc>
        <w:tc>
          <w:tcPr>
            <w:tcW w:w="349" w:type="dxa"/>
            <w:shd w:val="clear" w:color="auto" w:fill="B4C6E7" w:themeFill="accent1" w:themeFillTint="66"/>
          </w:tcPr>
          <w:p w14:paraId="398C5DAC" w14:textId="3469E6E8" w:rsidR="007C2DEC" w:rsidRDefault="007C2DEC"/>
        </w:tc>
        <w:tc>
          <w:tcPr>
            <w:tcW w:w="349" w:type="dxa"/>
            <w:shd w:val="clear" w:color="auto" w:fill="B4C6E7" w:themeFill="accent1" w:themeFillTint="66"/>
          </w:tcPr>
          <w:p w14:paraId="58F270BD" w14:textId="78DD1FF0" w:rsidR="007C2DEC" w:rsidRDefault="007C2DEC"/>
        </w:tc>
        <w:tc>
          <w:tcPr>
            <w:tcW w:w="349" w:type="dxa"/>
            <w:shd w:val="clear" w:color="auto" w:fill="B4C6E7" w:themeFill="accent1" w:themeFillTint="66"/>
          </w:tcPr>
          <w:p w14:paraId="67DBFA05" w14:textId="037249B9" w:rsidR="007C2DEC" w:rsidRDefault="007C2DEC"/>
        </w:tc>
        <w:tc>
          <w:tcPr>
            <w:tcW w:w="349" w:type="dxa"/>
            <w:shd w:val="clear" w:color="auto" w:fill="B4C6E7" w:themeFill="accent1" w:themeFillTint="66"/>
          </w:tcPr>
          <w:p w14:paraId="7D137937" w14:textId="031D0828" w:rsidR="007C2DEC" w:rsidRDefault="007C2DEC"/>
        </w:tc>
        <w:tc>
          <w:tcPr>
            <w:tcW w:w="349" w:type="dxa"/>
            <w:shd w:val="clear" w:color="auto" w:fill="B4C6E7" w:themeFill="accent1" w:themeFillTint="66"/>
          </w:tcPr>
          <w:p w14:paraId="6F1E264B" w14:textId="111F2315" w:rsidR="007C2DEC" w:rsidRDefault="007C2DEC"/>
        </w:tc>
        <w:tc>
          <w:tcPr>
            <w:tcW w:w="349" w:type="dxa"/>
            <w:shd w:val="clear" w:color="auto" w:fill="B4C6E7" w:themeFill="accent1" w:themeFillTint="66"/>
          </w:tcPr>
          <w:p w14:paraId="72AFFA10" w14:textId="58542ED8" w:rsidR="007C2DEC" w:rsidRDefault="007C2DEC"/>
        </w:tc>
        <w:tc>
          <w:tcPr>
            <w:tcW w:w="349" w:type="dxa"/>
            <w:shd w:val="clear" w:color="auto" w:fill="B4C6E7" w:themeFill="accent1" w:themeFillTint="66"/>
          </w:tcPr>
          <w:p w14:paraId="64192A87" w14:textId="0722AD7D" w:rsidR="007C2DEC" w:rsidRDefault="007C2DEC"/>
        </w:tc>
        <w:tc>
          <w:tcPr>
            <w:tcW w:w="349" w:type="dxa"/>
          </w:tcPr>
          <w:p w14:paraId="34815A7B" w14:textId="77777777" w:rsidR="007C2DEC" w:rsidRDefault="007C2DEC"/>
        </w:tc>
        <w:tc>
          <w:tcPr>
            <w:tcW w:w="349" w:type="dxa"/>
          </w:tcPr>
          <w:p w14:paraId="6178E790" w14:textId="77777777" w:rsidR="007C2DEC" w:rsidRDefault="007C2DEC"/>
        </w:tc>
        <w:tc>
          <w:tcPr>
            <w:tcW w:w="349" w:type="dxa"/>
          </w:tcPr>
          <w:p w14:paraId="76587911" w14:textId="77777777" w:rsidR="007C2DEC" w:rsidRDefault="007C2DEC"/>
        </w:tc>
        <w:tc>
          <w:tcPr>
            <w:tcW w:w="349" w:type="dxa"/>
          </w:tcPr>
          <w:p w14:paraId="3B2987BF" w14:textId="77777777" w:rsidR="007C2DEC" w:rsidRDefault="007C2DEC"/>
        </w:tc>
        <w:tc>
          <w:tcPr>
            <w:tcW w:w="349" w:type="dxa"/>
          </w:tcPr>
          <w:p w14:paraId="43498CEB" w14:textId="77777777" w:rsidR="007C2DEC" w:rsidRDefault="007C2DEC"/>
        </w:tc>
        <w:tc>
          <w:tcPr>
            <w:tcW w:w="349" w:type="dxa"/>
          </w:tcPr>
          <w:p w14:paraId="77AFE7BD" w14:textId="77777777" w:rsidR="007C2DEC" w:rsidRDefault="007C2DEC"/>
        </w:tc>
      </w:tr>
      <w:tr w:rsidR="00DB08CE" w14:paraId="586488A9" w14:textId="77777777" w:rsidTr="00DB08CE">
        <w:trPr>
          <w:trHeight w:val="285"/>
        </w:trPr>
        <w:tc>
          <w:tcPr>
            <w:tcW w:w="348" w:type="dxa"/>
          </w:tcPr>
          <w:p w14:paraId="484C7854" w14:textId="77777777" w:rsidR="007C2DEC" w:rsidRDefault="007C2DEC"/>
        </w:tc>
        <w:tc>
          <w:tcPr>
            <w:tcW w:w="348" w:type="dxa"/>
          </w:tcPr>
          <w:p w14:paraId="38B10EB9" w14:textId="77777777" w:rsidR="007C2DEC" w:rsidRDefault="007C2DEC"/>
        </w:tc>
        <w:tc>
          <w:tcPr>
            <w:tcW w:w="348" w:type="dxa"/>
          </w:tcPr>
          <w:p w14:paraId="7B8EB1BC" w14:textId="77777777" w:rsidR="007C2DEC" w:rsidRDefault="007C2DEC"/>
        </w:tc>
        <w:tc>
          <w:tcPr>
            <w:tcW w:w="348" w:type="dxa"/>
          </w:tcPr>
          <w:p w14:paraId="2C457408" w14:textId="77777777" w:rsidR="007C2DEC" w:rsidRDefault="007C2DEC"/>
        </w:tc>
        <w:tc>
          <w:tcPr>
            <w:tcW w:w="348" w:type="dxa"/>
          </w:tcPr>
          <w:p w14:paraId="7F811EC2" w14:textId="77777777" w:rsidR="007C2DEC" w:rsidRDefault="007C2DEC"/>
        </w:tc>
        <w:tc>
          <w:tcPr>
            <w:tcW w:w="348" w:type="dxa"/>
          </w:tcPr>
          <w:p w14:paraId="17860019" w14:textId="77777777" w:rsidR="007C2DEC" w:rsidRDefault="007C2DEC"/>
        </w:tc>
        <w:tc>
          <w:tcPr>
            <w:tcW w:w="348" w:type="dxa"/>
          </w:tcPr>
          <w:p w14:paraId="0ABE903C" w14:textId="77777777" w:rsidR="007C2DEC" w:rsidRDefault="007C2DEC"/>
        </w:tc>
        <w:tc>
          <w:tcPr>
            <w:tcW w:w="348" w:type="dxa"/>
          </w:tcPr>
          <w:p w14:paraId="4BAFF668" w14:textId="77777777" w:rsidR="007C2DEC" w:rsidRDefault="007C2DEC"/>
        </w:tc>
        <w:tc>
          <w:tcPr>
            <w:tcW w:w="348" w:type="dxa"/>
          </w:tcPr>
          <w:p w14:paraId="388CDEDB" w14:textId="77777777" w:rsidR="007C2DEC" w:rsidRDefault="007C2DEC"/>
        </w:tc>
        <w:tc>
          <w:tcPr>
            <w:tcW w:w="348" w:type="dxa"/>
          </w:tcPr>
          <w:p w14:paraId="0F4E40B1" w14:textId="77777777" w:rsidR="007C2DEC" w:rsidRDefault="007C2DEC"/>
        </w:tc>
        <w:tc>
          <w:tcPr>
            <w:tcW w:w="349" w:type="dxa"/>
          </w:tcPr>
          <w:p w14:paraId="48148491" w14:textId="77777777" w:rsidR="007C2DEC" w:rsidRDefault="007C2DEC"/>
        </w:tc>
        <w:tc>
          <w:tcPr>
            <w:tcW w:w="349" w:type="dxa"/>
          </w:tcPr>
          <w:p w14:paraId="562E8657" w14:textId="77777777" w:rsidR="007C2DEC" w:rsidRDefault="007C2DEC"/>
        </w:tc>
        <w:tc>
          <w:tcPr>
            <w:tcW w:w="349" w:type="dxa"/>
          </w:tcPr>
          <w:p w14:paraId="51E4A560" w14:textId="77777777" w:rsidR="007C2DEC" w:rsidRDefault="007C2DEC"/>
        </w:tc>
        <w:tc>
          <w:tcPr>
            <w:tcW w:w="349" w:type="dxa"/>
          </w:tcPr>
          <w:p w14:paraId="4BA931AF" w14:textId="77777777" w:rsidR="007C2DEC" w:rsidRDefault="007C2DEC"/>
        </w:tc>
        <w:tc>
          <w:tcPr>
            <w:tcW w:w="349" w:type="dxa"/>
          </w:tcPr>
          <w:p w14:paraId="34E3F04D" w14:textId="77777777" w:rsidR="007C2DEC" w:rsidRDefault="007C2DEC"/>
        </w:tc>
        <w:tc>
          <w:tcPr>
            <w:tcW w:w="349" w:type="dxa"/>
          </w:tcPr>
          <w:p w14:paraId="278678C4" w14:textId="77777777" w:rsidR="007C2DEC" w:rsidRDefault="007C2DEC"/>
        </w:tc>
        <w:tc>
          <w:tcPr>
            <w:tcW w:w="349" w:type="dxa"/>
          </w:tcPr>
          <w:p w14:paraId="6CD3B2EB" w14:textId="77777777" w:rsidR="007C2DEC" w:rsidRDefault="007C2DEC"/>
        </w:tc>
        <w:tc>
          <w:tcPr>
            <w:tcW w:w="349" w:type="dxa"/>
          </w:tcPr>
          <w:p w14:paraId="1083D8A9" w14:textId="77777777" w:rsidR="007C2DEC" w:rsidRDefault="007C2DEC"/>
        </w:tc>
        <w:tc>
          <w:tcPr>
            <w:tcW w:w="349" w:type="dxa"/>
          </w:tcPr>
          <w:p w14:paraId="2D1B8577" w14:textId="77777777" w:rsidR="007C2DEC" w:rsidRDefault="007C2DEC"/>
        </w:tc>
        <w:tc>
          <w:tcPr>
            <w:tcW w:w="349" w:type="dxa"/>
          </w:tcPr>
          <w:p w14:paraId="13DBF74E" w14:textId="77777777" w:rsidR="007C2DEC" w:rsidRDefault="007C2DEC"/>
        </w:tc>
        <w:tc>
          <w:tcPr>
            <w:tcW w:w="349" w:type="dxa"/>
          </w:tcPr>
          <w:p w14:paraId="78AB3357" w14:textId="77777777" w:rsidR="007C2DEC" w:rsidRDefault="007C2DEC"/>
        </w:tc>
        <w:tc>
          <w:tcPr>
            <w:tcW w:w="349" w:type="dxa"/>
          </w:tcPr>
          <w:p w14:paraId="5ADD7FCC" w14:textId="77777777" w:rsidR="007C2DEC" w:rsidRDefault="007C2DEC"/>
        </w:tc>
        <w:tc>
          <w:tcPr>
            <w:tcW w:w="349" w:type="dxa"/>
          </w:tcPr>
          <w:p w14:paraId="7E7CA439" w14:textId="77777777" w:rsidR="007C2DEC" w:rsidRDefault="007C2DEC"/>
        </w:tc>
        <w:tc>
          <w:tcPr>
            <w:tcW w:w="349" w:type="dxa"/>
          </w:tcPr>
          <w:p w14:paraId="0EB52D39" w14:textId="77777777" w:rsidR="007C2DEC" w:rsidRDefault="007C2DEC"/>
        </w:tc>
        <w:tc>
          <w:tcPr>
            <w:tcW w:w="349" w:type="dxa"/>
          </w:tcPr>
          <w:p w14:paraId="5794A9C4" w14:textId="77777777" w:rsidR="007C2DEC" w:rsidRDefault="007C2DEC"/>
        </w:tc>
        <w:tc>
          <w:tcPr>
            <w:tcW w:w="349" w:type="dxa"/>
          </w:tcPr>
          <w:p w14:paraId="7D4197AB" w14:textId="77777777" w:rsidR="007C2DEC" w:rsidRDefault="007C2DEC"/>
        </w:tc>
      </w:tr>
      <w:tr w:rsidR="00DB08CE" w14:paraId="65B75204" w14:textId="77777777" w:rsidTr="00DB08CE">
        <w:trPr>
          <w:trHeight w:val="299"/>
        </w:trPr>
        <w:tc>
          <w:tcPr>
            <w:tcW w:w="348" w:type="dxa"/>
          </w:tcPr>
          <w:p w14:paraId="23DB99E2" w14:textId="77777777" w:rsidR="007C2DEC" w:rsidRDefault="007C2DEC"/>
        </w:tc>
        <w:tc>
          <w:tcPr>
            <w:tcW w:w="348" w:type="dxa"/>
          </w:tcPr>
          <w:p w14:paraId="3AAB2873" w14:textId="77777777" w:rsidR="007C2DEC" w:rsidRDefault="007C2DEC"/>
        </w:tc>
        <w:tc>
          <w:tcPr>
            <w:tcW w:w="348" w:type="dxa"/>
          </w:tcPr>
          <w:p w14:paraId="533BAA34" w14:textId="77777777" w:rsidR="007C2DEC" w:rsidRDefault="007C2DEC"/>
        </w:tc>
        <w:tc>
          <w:tcPr>
            <w:tcW w:w="348" w:type="dxa"/>
          </w:tcPr>
          <w:p w14:paraId="32FD7258" w14:textId="77777777" w:rsidR="007C2DEC" w:rsidRDefault="007C2DEC"/>
        </w:tc>
        <w:tc>
          <w:tcPr>
            <w:tcW w:w="348" w:type="dxa"/>
          </w:tcPr>
          <w:p w14:paraId="4018718F" w14:textId="77777777" w:rsidR="007C2DEC" w:rsidRDefault="007C2DEC"/>
        </w:tc>
        <w:tc>
          <w:tcPr>
            <w:tcW w:w="348" w:type="dxa"/>
          </w:tcPr>
          <w:p w14:paraId="04C961C1" w14:textId="77777777" w:rsidR="007C2DEC" w:rsidRDefault="007C2DEC"/>
        </w:tc>
        <w:tc>
          <w:tcPr>
            <w:tcW w:w="348" w:type="dxa"/>
          </w:tcPr>
          <w:p w14:paraId="3CB7E4AF" w14:textId="77777777" w:rsidR="007C2DEC" w:rsidRDefault="007C2DEC"/>
        </w:tc>
        <w:tc>
          <w:tcPr>
            <w:tcW w:w="348" w:type="dxa"/>
          </w:tcPr>
          <w:p w14:paraId="75CCD08F" w14:textId="77777777" w:rsidR="007C2DEC" w:rsidRDefault="007C2DEC"/>
        </w:tc>
        <w:tc>
          <w:tcPr>
            <w:tcW w:w="348" w:type="dxa"/>
          </w:tcPr>
          <w:p w14:paraId="4D69E6A0" w14:textId="77777777" w:rsidR="007C2DEC" w:rsidRDefault="007C2DEC"/>
        </w:tc>
        <w:tc>
          <w:tcPr>
            <w:tcW w:w="348" w:type="dxa"/>
          </w:tcPr>
          <w:p w14:paraId="72C15885" w14:textId="77777777" w:rsidR="007C2DEC" w:rsidRDefault="007C2DEC"/>
        </w:tc>
        <w:tc>
          <w:tcPr>
            <w:tcW w:w="349" w:type="dxa"/>
          </w:tcPr>
          <w:p w14:paraId="7E6DE2B2" w14:textId="77777777" w:rsidR="007C2DEC" w:rsidRDefault="007C2DEC"/>
        </w:tc>
        <w:tc>
          <w:tcPr>
            <w:tcW w:w="349" w:type="dxa"/>
          </w:tcPr>
          <w:p w14:paraId="589EB495" w14:textId="77777777" w:rsidR="007C2DEC" w:rsidRDefault="007C2DEC"/>
        </w:tc>
        <w:tc>
          <w:tcPr>
            <w:tcW w:w="349" w:type="dxa"/>
          </w:tcPr>
          <w:p w14:paraId="5B82A3F3" w14:textId="77777777" w:rsidR="007C2DEC" w:rsidRDefault="007C2DEC"/>
        </w:tc>
        <w:tc>
          <w:tcPr>
            <w:tcW w:w="349" w:type="dxa"/>
          </w:tcPr>
          <w:p w14:paraId="3DD889BA" w14:textId="77777777" w:rsidR="007C2DEC" w:rsidRDefault="007C2DEC"/>
        </w:tc>
        <w:tc>
          <w:tcPr>
            <w:tcW w:w="349" w:type="dxa"/>
          </w:tcPr>
          <w:p w14:paraId="3728865A" w14:textId="77777777" w:rsidR="007C2DEC" w:rsidRDefault="007C2DEC"/>
        </w:tc>
        <w:tc>
          <w:tcPr>
            <w:tcW w:w="349" w:type="dxa"/>
          </w:tcPr>
          <w:p w14:paraId="28B7061C" w14:textId="77777777" w:rsidR="007C2DEC" w:rsidRDefault="007C2DEC"/>
        </w:tc>
        <w:tc>
          <w:tcPr>
            <w:tcW w:w="349" w:type="dxa"/>
          </w:tcPr>
          <w:p w14:paraId="10722ABB" w14:textId="77777777" w:rsidR="007C2DEC" w:rsidRDefault="007C2DEC"/>
        </w:tc>
        <w:tc>
          <w:tcPr>
            <w:tcW w:w="349" w:type="dxa"/>
          </w:tcPr>
          <w:p w14:paraId="06DDF126" w14:textId="77777777" w:rsidR="007C2DEC" w:rsidRDefault="007C2DEC"/>
        </w:tc>
        <w:tc>
          <w:tcPr>
            <w:tcW w:w="349" w:type="dxa"/>
          </w:tcPr>
          <w:p w14:paraId="0B78EE8A" w14:textId="77777777" w:rsidR="007C2DEC" w:rsidRDefault="007C2DEC"/>
        </w:tc>
        <w:tc>
          <w:tcPr>
            <w:tcW w:w="349" w:type="dxa"/>
          </w:tcPr>
          <w:p w14:paraId="3963CC4C" w14:textId="77777777" w:rsidR="007C2DEC" w:rsidRDefault="007C2DEC"/>
        </w:tc>
        <w:tc>
          <w:tcPr>
            <w:tcW w:w="349" w:type="dxa"/>
          </w:tcPr>
          <w:p w14:paraId="44A140DF" w14:textId="77777777" w:rsidR="007C2DEC" w:rsidRDefault="007C2DEC"/>
        </w:tc>
        <w:tc>
          <w:tcPr>
            <w:tcW w:w="349" w:type="dxa"/>
          </w:tcPr>
          <w:p w14:paraId="79428CDD" w14:textId="77777777" w:rsidR="007C2DEC" w:rsidRDefault="007C2DEC"/>
        </w:tc>
        <w:tc>
          <w:tcPr>
            <w:tcW w:w="349" w:type="dxa"/>
          </w:tcPr>
          <w:p w14:paraId="09230308" w14:textId="77777777" w:rsidR="007C2DEC" w:rsidRDefault="007C2DEC"/>
        </w:tc>
        <w:tc>
          <w:tcPr>
            <w:tcW w:w="349" w:type="dxa"/>
          </w:tcPr>
          <w:p w14:paraId="1F38106B" w14:textId="77777777" w:rsidR="007C2DEC" w:rsidRDefault="007C2DEC"/>
        </w:tc>
        <w:tc>
          <w:tcPr>
            <w:tcW w:w="349" w:type="dxa"/>
          </w:tcPr>
          <w:p w14:paraId="44DA896D" w14:textId="77777777" w:rsidR="007C2DEC" w:rsidRDefault="007C2DEC"/>
        </w:tc>
        <w:tc>
          <w:tcPr>
            <w:tcW w:w="349" w:type="dxa"/>
          </w:tcPr>
          <w:p w14:paraId="0ED6E90D" w14:textId="77777777" w:rsidR="007C2DEC" w:rsidRDefault="007C2DEC"/>
        </w:tc>
      </w:tr>
      <w:tr w:rsidR="00DB08CE" w14:paraId="2B441046" w14:textId="77777777" w:rsidTr="00DB08CE">
        <w:trPr>
          <w:trHeight w:val="285"/>
        </w:trPr>
        <w:tc>
          <w:tcPr>
            <w:tcW w:w="348" w:type="dxa"/>
          </w:tcPr>
          <w:p w14:paraId="44D2496E" w14:textId="77777777" w:rsidR="007C2DEC" w:rsidRDefault="007C2DEC"/>
        </w:tc>
        <w:tc>
          <w:tcPr>
            <w:tcW w:w="348" w:type="dxa"/>
          </w:tcPr>
          <w:p w14:paraId="5257E2F7" w14:textId="77777777" w:rsidR="007C2DEC" w:rsidRDefault="007C2DEC"/>
        </w:tc>
        <w:tc>
          <w:tcPr>
            <w:tcW w:w="348" w:type="dxa"/>
          </w:tcPr>
          <w:p w14:paraId="10AB0E0D" w14:textId="77777777" w:rsidR="007C2DEC" w:rsidRDefault="007C2DEC"/>
        </w:tc>
        <w:tc>
          <w:tcPr>
            <w:tcW w:w="348" w:type="dxa"/>
          </w:tcPr>
          <w:p w14:paraId="0D46C6EB" w14:textId="77777777" w:rsidR="007C2DEC" w:rsidRDefault="007C2DEC"/>
        </w:tc>
        <w:tc>
          <w:tcPr>
            <w:tcW w:w="348" w:type="dxa"/>
          </w:tcPr>
          <w:p w14:paraId="6F49CFB4" w14:textId="77777777" w:rsidR="007C2DEC" w:rsidRDefault="007C2DEC"/>
        </w:tc>
        <w:tc>
          <w:tcPr>
            <w:tcW w:w="348" w:type="dxa"/>
          </w:tcPr>
          <w:p w14:paraId="7DB21E47" w14:textId="77777777" w:rsidR="007C2DEC" w:rsidRDefault="007C2DEC"/>
        </w:tc>
        <w:tc>
          <w:tcPr>
            <w:tcW w:w="348" w:type="dxa"/>
          </w:tcPr>
          <w:p w14:paraId="35408D98" w14:textId="77777777" w:rsidR="007C2DEC" w:rsidRDefault="007C2DEC"/>
        </w:tc>
        <w:tc>
          <w:tcPr>
            <w:tcW w:w="348" w:type="dxa"/>
          </w:tcPr>
          <w:p w14:paraId="0884C72E" w14:textId="77777777" w:rsidR="007C2DEC" w:rsidRDefault="007C2DEC"/>
        </w:tc>
        <w:tc>
          <w:tcPr>
            <w:tcW w:w="348" w:type="dxa"/>
          </w:tcPr>
          <w:p w14:paraId="68D9E3B6" w14:textId="77777777" w:rsidR="007C2DEC" w:rsidRDefault="007C2DEC"/>
        </w:tc>
        <w:tc>
          <w:tcPr>
            <w:tcW w:w="348" w:type="dxa"/>
          </w:tcPr>
          <w:p w14:paraId="0A019935" w14:textId="77777777" w:rsidR="007C2DEC" w:rsidRDefault="007C2DEC"/>
        </w:tc>
        <w:tc>
          <w:tcPr>
            <w:tcW w:w="349" w:type="dxa"/>
          </w:tcPr>
          <w:p w14:paraId="7A5F42CB" w14:textId="77777777" w:rsidR="007C2DEC" w:rsidRDefault="007C2DEC"/>
        </w:tc>
        <w:tc>
          <w:tcPr>
            <w:tcW w:w="349" w:type="dxa"/>
          </w:tcPr>
          <w:p w14:paraId="33925CF5" w14:textId="77777777" w:rsidR="007C2DEC" w:rsidRDefault="007C2DEC"/>
        </w:tc>
        <w:tc>
          <w:tcPr>
            <w:tcW w:w="349" w:type="dxa"/>
          </w:tcPr>
          <w:p w14:paraId="1104FC8C" w14:textId="77777777" w:rsidR="007C2DEC" w:rsidRDefault="007C2DEC"/>
        </w:tc>
        <w:tc>
          <w:tcPr>
            <w:tcW w:w="349" w:type="dxa"/>
          </w:tcPr>
          <w:p w14:paraId="07593CA9" w14:textId="77777777" w:rsidR="007C2DEC" w:rsidRDefault="007C2DEC"/>
        </w:tc>
        <w:tc>
          <w:tcPr>
            <w:tcW w:w="349" w:type="dxa"/>
          </w:tcPr>
          <w:p w14:paraId="0578E2E9" w14:textId="77777777" w:rsidR="007C2DEC" w:rsidRDefault="007C2DEC"/>
        </w:tc>
        <w:tc>
          <w:tcPr>
            <w:tcW w:w="349" w:type="dxa"/>
          </w:tcPr>
          <w:p w14:paraId="09A5AB03" w14:textId="77777777" w:rsidR="007C2DEC" w:rsidRDefault="007C2DEC"/>
        </w:tc>
        <w:tc>
          <w:tcPr>
            <w:tcW w:w="349" w:type="dxa"/>
          </w:tcPr>
          <w:p w14:paraId="339E4591" w14:textId="77777777" w:rsidR="007C2DEC" w:rsidRDefault="007C2DEC"/>
        </w:tc>
        <w:tc>
          <w:tcPr>
            <w:tcW w:w="349" w:type="dxa"/>
          </w:tcPr>
          <w:p w14:paraId="59DF9D59" w14:textId="77777777" w:rsidR="007C2DEC" w:rsidRDefault="007C2DEC"/>
        </w:tc>
        <w:tc>
          <w:tcPr>
            <w:tcW w:w="349" w:type="dxa"/>
          </w:tcPr>
          <w:p w14:paraId="72A438B8" w14:textId="77777777" w:rsidR="007C2DEC" w:rsidRDefault="007C2DEC"/>
        </w:tc>
        <w:tc>
          <w:tcPr>
            <w:tcW w:w="349" w:type="dxa"/>
          </w:tcPr>
          <w:p w14:paraId="2120DF6F" w14:textId="77777777" w:rsidR="007C2DEC" w:rsidRDefault="007C2DEC"/>
        </w:tc>
        <w:tc>
          <w:tcPr>
            <w:tcW w:w="349" w:type="dxa"/>
          </w:tcPr>
          <w:p w14:paraId="05287115" w14:textId="77777777" w:rsidR="007C2DEC" w:rsidRDefault="007C2DEC"/>
        </w:tc>
        <w:tc>
          <w:tcPr>
            <w:tcW w:w="349" w:type="dxa"/>
          </w:tcPr>
          <w:p w14:paraId="7B86D83D" w14:textId="77777777" w:rsidR="007C2DEC" w:rsidRDefault="007C2DEC"/>
        </w:tc>
        <w:tc>
          <w:tcPr>
            <w:tcW w:w="349" w:type="dxa"/>
          </w:tcPr>
          <w:p w14:paraId="7F22A367" w14:textId="77777777" w:rsidR="007C2DEC" w:rsidRDefault="007C2DEC"/>
        </w:tc>
        <w:tc>
          <w:tcPr>
            <w:tcW w:w="349" w:type="dxa"/>
          </w:tcPr>
          <w:p w14:paraId="6EE3A15F" w14:textId="77777777" w:rsidR="007C2DEC" w:rsidRDefault="007C2DEC"/>
        </w:tc>
        <w:tc>
          <w:tcPr>
            <w:tcW w:w="349" w:type="dxa"/>
          </w:tcPr>
          <w:p w14:paraId="2DB2BC90" w14:textId="77777777" w:rsidR="007C2DEC" w:rsidRDefault="007C2DEC"/>
        </w:tc>
        <w:tc>
          <w:tcPr>
            <w:tcW w:w="349" w:type="dxa"/>
          </w:tcPr>
          <w:p w14:paraId="3CF8AE50" w14:textId="77777777" w:rsidR="007C2DEC" w:rsidRDefault="007C2DEC"/>
        </w:tc>
      </w:tr>
    </w:tbl>
    <w:p w14:paraId="36C5761F" w14:textId="505148A5" w:rsidR="00E97883" w:rsidRDefault="00E97883"/>
    <w:sectPr w:rsidR="00E978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C785F3" w14:textId="77777777" w:rsidR="00FF18EA" w:rsidRDefault="00FF18EA" w:rsidP="005D5C24">
      <w:pPr>
        <w:spacing w:after="0" w:line="240" w:lineRule="auto"/>
      </w:pPr>
      <w:r>
        <w:separator/>
      </w:r>
    </w:p>
  </w:endnote>
  <w:endnote w:type="continuationSeparator" w:id="0">
    <w:p w14:paraId="7ACF990D" w14:textId="77777777" w:rsidR="00FF18EA" w:rsidRDefault="00FF18EA" w:rsidP="005D5C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2FF904" w14:textId="77777777" w:rsidR="00FF18EA" w:rsidRDefault="00FF18EA" w:rsidP="005D5C24">
      <w:pPr>
        <w:spacing w:after="0" w:line="240" w:lineRule="auto"/>
      </w:pPr>
      <w:r>
        <w:separator/>
      </w:r>
    </w:p>
  </w:footnote>
  <w:footnote w:type="continuationSeparator" w:id="0">
    <w:p w14:paraId="369A5F67" w14:textId="77777777" w:rsidR="00FF18EA" w:rsidRDefault="00FF18EA" w:rsidP="005D5C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1sTQ2NbIwNbAwNTJR0lEKTi0uzszPAykwrgUA2JyRZywAAAA="/>
  </w:docVars>
  <w:rsids>
    <w:rsidRoot w:val="00E947EF"/>
    <w:rsid w:val="0005732C"/>
    <w:rsid w:val="0010669D"/>
    <w:rsid w:val="0018682E"/>
    <w:rsid w:val="002F7BC6"/>
    <w:rsid w:val="00444686"/>
    <w:rsid w:val="00464A26"/>
    <w:rsid w:val="00523493"/>
    <w:rsid w:val="005D5C24"/>
    <w:rsid w:val="006645EC"/>
    <w:rsid w:val="007C2DEC"/>
    <w:rsid w:val="00A118CD"/>
    <w:rsid w:val="00A27612"/>
    <w:rsid w:val="00C059DE"/>
    <w:rsid w:val="00C342DE"/>
    <w:rsid w:val="00C72B15"/>
    <w:rsid w:val="00D16057"/>
    <w:rsid w:val="00D80AA7"/>
    <w:rsid w:val="00DB08CE"/>
    <w:rsid w:val="00DE55EA"/>
    <w:rsid w:val="00E947EF"/>
    <w:rsid w:val="00E97883"/>
    <w:rsid w:val="00FF1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77CD1"/>
  <w15:chartTrackingRefBased/>
  <w15:docId w15:val="{3BF1E759-78E7-4BA6-A9BA-D1158BC13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4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D5C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5C24"/>
  </w:style>
  <w:style w:type="paragraph" w:styleId="Footer">
    <w:name w:val="footer"/>
    <w:basedOn w:val="Normal"/>
    <w:link w:val="FooterChar"/>
    <w:uiPriority w:val="99"/>
    <w:unhideWhenUsed/>
    <w:rsid w:val="005D5C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5C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nangara K.K.A.L. it18507652</dc:creator>
  <cp:keywords/>
  <dc:description/>
  <cp:lastModifiedBy>Vidath.Gunathilake</cp:lastModifiedBy>
  <cp:revision>6</cp:revision>
  <dcterms:created xsi:type="dcterms:W3CDTF">2021-05-15T10:49:00Z</dcterms:created>
  <dcterms:modified xsi:type="dcterms:W3CDTF">2021-07-02T13:53:00Z</dcterms:modified>
</cp:coreProperties>
</file>